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4A76D" w14:textId="77777777" w:rsidR="00FD44A3" w:rsidRDefault="00167C16">
      <w:pPr>
        <w:pStyle w:val="Title"/>
        <w:ind w:right="168"/>
        <w:jc w:val="right"/>
        <w:rPr>
          <w:rFonts w:ascii="Arial" w:hAnsi="Arial" w:cs="Arial"/>
          <w:sz w:val="22"/>
          <w:szCs w:val="22"/>
          <w:lang w:val="en-ZA" w:eastAsia="en-ZA"/>
        </w:rPr>
      </w:pPr>
      <w:r>
        <w:rPr>
          <w:rFonts w:ascii="Arial" w:hAnsi="Arial" w:cs="Arial"/>
          <w:noProof/>
          <w:sz w:val="22"/>
          <w:szCs w:val="22"/>
          <w:lang w:val="en-ZA" w:eastAsia="en-ZA"/>
        </w:rPr>
        <w:drawing>
          <wp:anchor distT="0" distB="0" distL="114300" distR="114300" simplePos="0" relativeHeight="251659264" behindDoc="0" locked="0" layoutInCell="1" allowOverlap="1" wp14:anchorId="660E53E2" wp14:editId="4EB4F319">
            <wp:simplePos x="0" y="0"/>
            <wp:positionH relativeFrom="column">
              <wp:posOffset>4530090</wp:posOffset>
            </wp:positionH>
            <wp:positionV relativeFrom="paragraph">
              <wp:posOffset>-673100</wp:posOffset>
            </wp:positionV>
            <wp:extent cx="1389380" cy="666115"/>
            <wp:effectExtent l="0" t="0" r="127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389600" cy="666000"/>
                    </a:xfrm>
                    <a:prstGeom prst="rect">
                      <a:avLst/>
                    </a:prstGeom>
                    <a:noFill/>
                    <a:ln w="9525">
                      <a:noFill/>
                      <a:miter lim="800000"/>
                      <a:headEnd/>
                      <a:tailEnd/>
                    </a:ln>
                  </pic:spPr>
                </pic:pic>
              </a:graphicData>
            </a:graphic>
          </wp:anchor>
        </w:drawing>
      </w:r>
    </w:p>
    <w:p w14:paraId="26380034" w14:textId="77777777" w:rsidR="00FD44A3" w:rsidRDefault="00167C16">
      <w:pPr>
        <w:pStyle w:val="Title"/>
        <w:ind w:right="168"/>
        <w:jc w:val="right"/>
        <w:rPr>
          <w:rFonts w:ascii="Arial" w:hAnsi="Arial" w:cs="Arial"/>
          <w:sz w:val="22"/>
          <w:szCs w:val="22"/>
          <w:lang w:val="en-ZA" w:eastAsia="en-ZA"/>
        </w:rPr>
      </w:pPr>
      <w:r>
        <w:rPr>
          <w:rFonts w:ascii="Arial" w:hAnsi="Arial" w:cs="Arial"/>
          <w:sz w:val="22"/>
          <w:szCs w:val="22"/>
          <w:lang w:val="en-ZA" w:eastAsia="en-ZA"/>
        </w:rPr>
        <w:tab/>
      </w:r>
    </w:p>
    <w:p w14:paraId="4D6C8B41" w14:textId="77777777" w:rsidR="00FD44A3" w:rsidRDefault="00167C16">
      <w:pPr>
        <w:pStyle w:val="Title"/>
        <w:ind w:right="168"/>
        <w:rPr>
          <w:rFonts w:ascii="Arial" w:hAnsi="Arial" w:cs="Arial"/>
          <w:b/>
          <w:sz w:val="22"/>
          <w:szCs w:val="22"/>
        </w:rPr>
      </w:pPr>
      <w:r>
        <w:rPr>
          <w:rFonts w:ascii="Arial" w:hAnsi="Arial" w:cs="Arial"/>
          <w:b/>
          <w:sz w:val="22"/>
          <w:szCs w:val="22"/>
        </w:rPr>
        <w:t>MEMORANDUM</w:t>
      </w:r>
    </w:p>
    <w:p w14:paraId="58271793" w14:textId="77777777" w:rsidR="00FD44A3" w:rsidRDefault="00FD44A3">
      <w:pPr>
        <w:ind w:right="168"/>
        <w:jc w:val="both"/>
        <w:rPr>
          <w:rFonts w:cs="Arial"/>
          <w:sz w:val="22"/>
          <w:szCs w:val="22"/>
        </w:rPr>
      </w:pPr>
    </w:p>
    <w:p w14:paraId="6EC04FDF" w14:textId="77777777" w:rsidR="00FD44A3" w:rsidRDefault="00167C16">
      <w:pPr>
        <w:ind w:right="170"/>
        <w:jc w:val="both"/>
        <w:rPr>
          <w:rFonts w:cs="Arial"/>
          <w:sz w:val="22"/>
          <w:szCs w:val="22"/>
        </w:rPr>
      </w:pPr>
      <w:r>
        <w:rPr>
          <w:rFonts w:cs="Arial"/>
          <w:b/>
          <w:sz w:val="22"/>
          <w:szCs w:val="22"/>
        </w:rPr>
        <w:t>FROM</w:t>
      </w:r>
      <w:r>
        <w:rPr>
          <w:rFonts w:cs="Arial"/>
          <w:b/>
          <w:sz w:val="22"/>
          <w:szCs w:val="22"/>
        </w:rPr>
        <w:tab/>
      </w:r>
      <w:r>
        <w:rPr>
          <w:rFonts w:cs="Arial"/>
          <w:b/>
          <w:sz w:val="22"/>
          <w:szCs w:val="22"/>
        </w:rPr>
        <w:tab/>
      </w:r>
      <w:r>
        <w:rPr>
          <w:rFonts w:cs="Arial"/>
          <w:sz w:val="22"/>
          <w:szCs w:val="22"/>
        </w:rPr>
        <w:t>:</w:t>
      </w:r>
      <w:r>
        <w:rPr>
          <w:rFonts w:cs="Arial"/>
          <w:sz w:val="22"/>
          <w:szCs w:val="22"/>
        </w:rPr>
        <w:tab/>
        <w:t>Iziko Museums of South Africa</w:t>
      </w:r>
    </w:p>
    <w:p w14:paraId="62C5064F" w14:textId="77777777" w:rsidR="00FD44A3" w:rsidRDefault="00167C16">
      <w:pPr>
        <w:ind w:right="170"/>
        <w:jc w:val="both"/>
        <w:rPr>
          <w:rFonts w:cs="Arial"/>
          <w:sz w:val="22"/>
          <w:szCs w:val="22"/>
        </w:rPr>
      </w:pPr>
      <w:r>
        <w:rPr>
          <w:rFonts w:cs="Arial"/>
          <w:sz w:val="22"/>
          <w:szCs w:val="22"/>
        </w:rPr>
        <w:tab/>
      </w:r>
      <w:r>
        <w:rPr>
          <w:rFonts w:cs="Arial"/>
          <w:sz w:val="22"/>
          <w:szCs w:val="22"/>
        </w:rPr>
        <w:tab/>
      </w:r>
      <w:r>
        <w:rPr>
          <w:rFonts w:cs="Arial"/>
          <w:sz w:val="22"/>
          <w:szCs w:val="22"/>
        </w:rPr>
        <w:tab/>
      </w:r>
      <w:r>
        <w:rPr>
          <w:rFonts w:cs="Arial"/>
          <w:sz w:val="22"/>
          <w:szCs w:val="22"/>
        </w:rPr>
        <w:tab/>
      </w:r>
    </w:p>
    <w:p w14:paraId="3B8FFEE8" w14:textId="625D0EF8" w:rsidR="00FD44A3" w:rsidRDefault="00167C16">
      <w:pPr>
        <w:ind w:right="170"/>
        <w:jc w:val="both"/>
        <w:rPr>
          <w:rFonts w:cs="Arial"/>
          <w:sz w:val="22"/>
          <w:szCs w:val="22"/>
        </w:rPr>
      </w:pPr>
      <w:r>
        <w:rPr>
          <w:rFonts w:cs="Arial"/>
          <w:b/>
          <w:sz w:val="22"/>
          <w:szCs w:val="22"/>
        </w:rPr>
        <w:t>REGARDING</w:t>
      </w:r>
      <w:r>
        <w:rPr>
          <w:rFonts w:cs="Arial"/>
          <w:b/>
          <w:sz w:val="22"/>
          <w:szCs w:val="22"/>
        </w:rPr>
        <w:tab/>
      </w:r>
      <w:r>
        <w:rPr>
          <w:rFonts w:cs="Arial"/>
          <w:sz w:val="22"/>
          <w:szCs w:val="22"/>
        </w:rPr>
        <w:t>:</w:t>
      </w:r>
      <w:r>
        <w:rPr>
          <w:rFonts w:cs="Arial"/>
          <w:sz w:val="22"/>
          <w:szCs w:val="22"/>
        </w:rPr>
        <w:tab/>
        <w:t>RFQ Addendum</w:t>
      </w:r>
      <w:r>
        <w:rPr>
          <w:rFonts w:cs="Arial"/>
          <w:sz w:val="22"/>
          <w:szCs w:val="22"/>
          <w:lang w:val="en-ZA"/>
        </w:rPr>
        <w:t xml:space="preserve"> </w:t>
      </w:r>
      <w:r w:rsidR="00E253B3" w:rsidRPr="00E253B3">
        <w:rPr>
          <w:rFonts w:cs="Arial"/>
          <w:b/>
          <w:color w:val="000000" w:themeColor="text1"/>
          <w:kern w:val="2"/>
          <w:sz w:val="20"/>
          <w:szCs w:val="20"/>
        </w:rPr>
        <w:t>IZIKO R&amp;E RFQ PRINT &amp; INSTALLATION 30/06/26</w:t>
      </w:r>
    </w:p>
    <w:p w14:paraId="1E32EDF0" w14:textId="77777777" w:rsidR="00FD44A3" w:rsidRDefault="00FD44A3">
      <w:pPr>
        <w:ind w:right="170"/>
        <w:jc w:val="both"/>
        <w:rPr>
          <w:rFonts w:cs="Arial"/>
          <w:sz w:val="22"/>
          <w:szCs w:val="22"/>
        </w:rPr>
      </w:pPr>
    </w:p>
    <w:p w14:paraId="22DED9FE" w14:textId="02FAED16" w:rsidR="00FD44A3" w:rsidRDefault="00167C16">
      <w:pPr>
        <w:pBdr>
          <w:bottom w:val="single" w:sz="12" w:space="1" w:color="auto"/>
        </w:pBdr>
        <w:ind w:right="170"/>
        <w:jc w:val="both"/>
        <w:rPr>
          <w:rFonts w:cs="Arial"/>
          <w:sz w:val="22"/>
          <w:szCs w:val="22"/>
          <w:lang w:val="en-ZA"/>
        </w:rPr>
      </w:pPr>
      <w:r>
        <w:rPr>
          <w:rFonts w:cs="Arial"/>
          <w:b/>
          <w:sz w:val="22"/>
          <w:szCs w:val="22"/>
        </w:rPr>
        <w:t>DATE</w:t>
      </w:r>
      <w:r>
        <w:rPr>
          <w:rFonts w:cs="Arial"/>
          <w:b/>
          <w:sz w:val="22"/>
          <w:szCs w:val="22"/>
        </w:rPr>
        <w:tab/>
      </w:r>
      <w:r>
        <w:rPr>
          <w:rFonts w:cs="Arial"/>
          <w:b/>
          <w:sz w:val="22"/>
          <w:szCs w:val="22"/>
        </w:rPr>
        <w:tab/>
      </w:r>
      <w:r>
        <w:rPr>
          <w:rFonts w:cs="Arial"/>
          <w:sz w:val="22"/>
          <w:szCs w:val="22"/>
        </w:rPr>
        <w:t>:</w:t>
      </w:r>
      <w:r>
        <w:rPr>
          <w:rFonts w:cs="Arial"/>
          <w:sz w:val="22"/>
          <w:szCs w:val="22"/>
        </w:rPr>
        <w:tab/>
      </w:r>
      <w:bookmarkStart w:id="0" w:name="_Hlk147330722"/>
      <w:r w:rsidR="00E253B3">
        <w:rPr>
          <w:rFonts w:cs="Arial"/>
          <w:sz w:val="22"/>
          <w:szCs w:val="22"/>
          <w:lang w:val="en-ZA"/>
        </w:rPr>
        <w:t>03 July 2026</w:t>
      </w:r>
    </w:p>
    <w:p w14:paraId="5A5DBBE4" w14:textId="77777777" w:rsidR="00FD44A3" w:rsidRDefault="00FD44A3">
      <w:pPr>
        <w:pBdr>
          <w:bottom w:val="single" w:sz="12" w:space="1" w:color="auto"/>
        </w:pBdr>
        <w:ind w:right="170"/>
        <w:jc w:val="both"/>
        <w:rPr>
          <w:rFonts w:cs="Arial"/>
          <w:sz w:val="22"/>
          <w:szCs w:val="22"/>
          <w:lang w:val="en-ZA"/>
        </w:rPr>
      </w:pPr>
    </w:p>
    <w:bookmarkEnd w:id="0"/>
    <w:p w14:paraId="58FDF2C4" w14:textId="77777777" w:rsidR="00FD44A3" w:rsidRDefault="00FD44A3">
      <w:pPr>
        <w:ind w:right="168"/>
        <w:jc w:val="both"/>
        <w:rPr>
          <w:rFonts w:cs="Arial"/>
          <w:sz w:val="22"/>
          <w:szCs w:val="22"/>
        </w:rPr>
      </w:pPr>
    </w:p>
    <w:p w14:paraId="21573A59" w14:textId="77777777" w:rsidR="00FD44A3" w:rsidRDefault="00167C16">
      <w:pPr>
        <w:ind w:right="170"/>
        <w:jc w:val="both"/>
        <w:rPr>
          <w:rFonts w:cs="Arial"/>
          <w:sz w:val="22"/>
          <w:szCs w:val="22"/>
        </w:rPr>
      </w:pPr>
      <w:r>
        <w:rPr>
          <w:rFonts w:cs="Arial"/>
          <w:sz w:val="22"/>
          <w:szCs w:val="22"/>
        </w:rPr>
        <w:t>IMPORTANT:</w:t>
      </w:r>
    </w:p>
    <w:p w14:paraId="2A662673" w14:textId="77777777" w:rsidR="00FD44A3" w:rsidRDefault="00FD44A3">
      <w:pPr>
        <w:ind w:right="170"/>
        <w:jc w:val="both"/>
        <w:rPr>
          <w:rFonts w:cs="Arial"/>
          <w:sz w:val="22"/>
          <w:szCs w:val="22"/>
        </w:rPr>
      </w:pPr>
    </w:p>
    <w:p w14:paraId="2BDDD382" w14:textId="53004423" w:rsidR="00FD44A3" w:rsidRDefault="00167C16">
      <w:pPr>
        <w:ind w:right="170"/>
        <w:jc w:val="both"/>
        <w:rPr>
          <w:rFonts w:cs="Arial"/>
          <w:sz w:val="22"/>
          <w:szCs w:val="22"/>
        </w:rPr>
      </w:pPr>
      <w:r>
        <w:rPr>
          <w:rFonts w:cs="Arial"/>
          <w:sz w:val="22"/>
          <w:szCs w:val="22"/>
        </w:rPr>
        <w:t xml:space="preserve">In request to RFQ Number </w:t>
      </w:r>
      <w:r w:rsidR="00E253B3" w:rsidRPr="00E253B3">
        <w:rPr>
          <w:rFonts w:cs="Arial"/>
          <w:b/>
          <w:color w:val="000000" w:themeColor="text1"/>
          <w:kern w:val="2"/>
          <w:sz w:val="20"/>
          <w:szCs w:val="20"/>
        </w:rPr>
        <w:t>IZIKO R&amp;E RFQ PRINT &amp; INSTALLATION 30/06/26</w:t>
      </w:r>
      <w:r>
        <w:rPr>
          <w:rFonts w:cs="Arial"/>
          <w:sz w:val="22"/>
          <w:szCs w:val="22"/>
        </w:rPr>
        <w:t xml:space="preserve"> Request for Quotation (RFQ) for </w:t>
      </w:r>
      <w:r w:rsidR="00E253B3">
        <w:rPr>
          <w:rFonts w:cs="Arial"/>
          <w:sz w:val="22"/>
          <w:szCs w:val="22"/>
          <w:lang w:val="en-ZA"/>
        </w:rPr>
        <w:t>Print and Installation of Exhibition Materials</w:t>
      </w:r>
      <w:r>
        <w:rPr>
          <w:rFonts w:cs="Arial"/>
          <w:sz w:val="22"/>
          <w:szCs w:val="22"/>
          <w:lang w:val="en-ZA"/>
        </w:rPr>
        <w:t xml:space="preserve"> </w:t>
      </w:r>
      <w:r>
        <w:rPr>
          <w:rFonts w:cs="Arial"/>
          <w:sz w:val="22"/>
          <w:szCs w:val="22"/>
        </w:rPr>
        <w:t>at Iziko</w:t>
      </w:r>
      <w:r>
        <w:rPr>
          <w:rFonts w:cs="Arial"/>
          <w:sz w:val="22"/>
          <w:szCs w:val="22"/>
          <w:lang w:val="en-ZA"/>
        </w:rPr>
        <w:t xml:space="preserve"> South African </w:t>
      </w:r>
      <w:r>
        <w:rPr>
          <w:rFonts w:cs="Arial"/>
          <w:sz w:val="22"/>
          <w:szCs w:val="22"/>
        </w:rPr>
        <w:t>Museum</w:t>
      </w:r>
      <w:r>
        <w:rPr>
          <w:rFonts w:cs="Arial"/>
          <w:sz w:val="22"/>
          <w:szCs w:val="22"/>
          <w:lang w:val="en-ZA"/>
        </w:rPr>
        <w:t xml:space="preserve"> and </w:t>
      </w:r>
      <w:r w:rsidR="00E253B3">
        <w:rPr>
          <w:rFonts w:cs="Arial"/>
          <w:sz w:val="22"/>
          <w:szCs w:val="22"/>
          <w:lang w:val="en-ZA"/>
        </w:rPr>
        <w:t xml:space="preserve">Iziko South African National Gallery ad Iziko Groot Contantia. </w:t>
      </w:r>
    </w:p>
    <w:p w14:paraId="7807F1DF" w14:textId="77777777" w:rsidR="00FD44A3" w:rsidRDefault="00FD44A3">
      <w:pPr>
        <w:ind w:right="170"/>
        <w:jc w:val="both"/>
        <w:rPr>
          <w:rFonts w:cs="Arial"/>
          <w:sz w:val="22"/>
          <w:szCs w:val="22"/>
        </w:rPr>
      </w:pPr>
    </w:p>
    <w:p w14:paraId="63D6FB6F" w14:textId="4CC566B9" w:rsidR="00FD44A3" w:rsidRDefault="00167C16">
      <w:pPr>
        <w:ind w:right="170"/>
        <w:jc w:val="both"/>
        <w:rPr>
          <w:rFonts w:cs="Arial"/>
          <w:sz w:val="22"/>
          <w:szCs w:val="22"/>
        </w:rPr>
      </w:pPr>
      <w:r>
        <w:rPr>
          <w:rFonts w:cs="Arial"/>
          <w:sz w:val="22"/>
          <w:szCs w:val="22"/>
        </w:rPr>
        <w:t xml:space="preserve">We would like to provide some essential clarifications and instructions for </w:t>
      </w:r>
      <w:r>
        <w:rPr>
          <w:rFonts w:cs="Arial"/>
          <w:sz w:val="22"/>
          <w:szCs w:val="22"/>
          <w:lang w:val="en-ZA"/>
        </w:rPr>
        <w:t xml:space="preserve">the installation of </w:t>
      </w:r>
      <w:r w:rsidR="00E253B3">
        <w:rPr>
          <w:rFonts w:cs="Arial"/>
          <w:sz w:val="22"/>
          <w:szCs w:val="22"/>
          <w:lang w:val="en-ZA"/>
        </w:rPr>
        <w:t>prints</w:t>
      </w:r>
      <w:r>
        <w:rPr>
          <w:rFonts w:cs="Arial"/>
          <w:sz w:val="22"/>
          <w:szCs w:val="22"/>
        </w:rPr>
        <w:t xml:space="preserve"> after the</w:t>
      </w:r>
      <w:r w:rsidR="00E253B3">
        <w:rPr>
          <w:rFonts w:cs="Arial"/>
          <w:sz w:val="22"/>
          <w:szCs w:val="22"/>
        </w:rPr>
        <w:t xml:space="preserve"> online briefing</w:t>
      </w:r>
      <w:r>
        <w:rPr>
          <w:rFonts w:cs="Arial"/>
          <w:sz w:val="22"/>
          <w:szCs w:val="22"/>
        </w:rPr>
        <w:t xml:space="preserve"> that was held on </w:t>
      </w:r>
      <w:r w:rsidR="00E253B3">
        <w:rPr>
          <w:rFonts w:cs="Arial"/>
          <w:sz w:val="22"/>
          <w:szCs w:val="22"/>
          <w:lang w:val="en-ZA"/>
        </w:rPr>
        <w:t xml:space="preserve">Friday </w:t>
      </w:r>
      <w:proofErr w:type="gramStart"/>
      <w:r w:rsidR="00E253B3">
        <w:rPr>
          <w:rFonts w:cs="Arial"/>
          <w:sz w:val="22"/>
          <w:szCs w:val="22"/>
          <w:lang w:val="en-ZA"/>
        </w:rPr>
        <w:t>3  July</w:t>
      </w:r>
      <w:proofErr w:type="gramEnd"/>
      <w:r w:rsidR="00E253B3">
        <w:rPr>
          <w:rFonts w:cs="Arial"/>
          <w:sz w:val="22"/>
          <w:szCs w:val="22"/>
          <w:lang w:val="en-ZA"/>
        </w:rPr>
        <w:t xml:space="preserve"> 2026 via</w:t>
      </w:r>
      <w:r w:rsidR="00E253B3" w:rsidRPr="00E253B3">
        <w:rPr>
          <w:rFonts w:cs="Arial"/>
          <w:sz w:val="22"/>
          <w:szCs w:val="22"/>
          <w:lang w:val="en-ZA"/>
        </w:rPr>
        <w:t xml:space="preserve"> </w:t>
      </w:r>
      <w:hyperlink r:id="rId12" w:history="1">
        <w:r w:rsidR="00E253B3" w:rsidRPr="001B07B1">
          <w:rPr>
            <w:rStyle w:val="Hyperlink"/>
            <w:rFonts w:cs="Arial"/>
            <w:sz w:val="22"/>
            <w:szCs w:val="22"/>
            <w:lang w:val="en-ZA"/>
          </w:rPr>
          <w:t>https://meet.google.com/rks-zwex-uks</w:t>
        </w:r>
      </w:hyperlink>
      <w:r w:rsidR="00E253B3">
        <w:rPr>
          <w:rFonts w:cs="Arial"/>
          <w:sz w:val="22"/>
          <w:szCs w:val="22"/>
          <w:lang w:val="en-ZA"/>
        </w:rPr>
        <w:t xml:space="preserve">. </w:t>
      </w:r>
    </w:p>
    <w:p w14:paraId="4978C23E" w14:textId="77777777" w:rsidR="00FD44A3" w:rsidRDefault="00FD44A3">
      <w:pPr>
        <w:ind w:right="170"/>
        <w:jc w:val="both"/>
        <w:rPr>
          <w:rFonts w:cs="Arial"/>
          <w:sz w:val="22"/>
          <w:szCs w:val="22"/>
        </w:rPr>
      </w:pPr>
    </w:p>
    <w:p w14:paraId="38C09419" w14:textId="1953CD33" w:rsidR="00FD44A3" w:rsidRDefault="00167C16">
      <w:pPr>
        <w:ind w:right="170"/>
        <w:jc w:val="both"/>
        <w:rPr>
          <w:rFonts w:cs="Arial"/>
          <w:sz w:val="22"/>
          <w:szCs w:val="22"/>
          <w:lang w:val="en-ZA"/>
        </w:rPr>
      </w:pPr>
      <w:r>
        <w:rPr>
          <w:rFonts w:cs="Arial"/>
          <w:sz w:val="22"/>
          <w:szCs w:val="22"/>
        </w:rPr>
        <w:t>Please take note of the following details below</w:t>
      </w:r>
      <w:r w:rsidR="00E253B3">
        <w:rPr>
          <w:rFonts w:cs="Arial"/>
          <w:sz w:val="22"/>
          <w:szCs w:val="22"/>
          <w:lang w:val="en-ZA"/>
        </w:rPr>
        <w:t>:</w:t>
      </w:r>
    </w:p>
    <w:p w14:paraId="4EFE592D" w14:textId="77777777" w:rsidR="00FD44A3" w:rsidRDefault="00FD44A3">
      <w:pPr>
        <w:ind w:right="170"/>
        <w:jc w:val="both"/>
        <w:rPr>
          <w:rFonts w:cs="Arial"/>
          <w:sz w:val="22"/>
          <w:szCs w:val="22"/>
          <w:lang w:val="en-ZA"/>
        </w:rPr>
      </w:pPr>
    </w:p>
    <w:p w14:paraId="1DB92A37" w14:textId="12971B02" w:rsidR="00E253B3" w:rsidRPr="00E253B3" w:rsidRDefault="00E253B3">
      <w:pPr>
        <w:ind w:right="170"/>
        <w:jc w:val="both"/>
        <w:rPr>
          <w:rFonts w:cs="Arial"/>
          <w:b/>
          <w:bCs/>
          <w:i/>
          <w:iCs/>
          <w:sz w:val="22"/>
          <w:szCs w:val="22"/>
          <w:lang w:val="en-ZA"/>
        </w:rPr>
      </w:pPr>
      <w:proofErr w:type="spellStart"/>
      <w:r w:rsidRPr="00E253B3">
        <w:rPr>
          <w:rFonts w:cs="Arial"/>
          <w:b/>
          <w:bCs/>
          <w:i/>
          <w:iCs/>
          <w:sz w:val="22"/>
          <w:szCs w:val="22"/>
          <w:lang w:val="en-ZA"/>
        </w:rPr>
        <w:t>Matereality</w:t>
      </w:r>
      <w:proofErr w:type="spellEnd"/>
      <w:r w:rsidRPr="00E253B3">
        <w:rPr>
          <w:rFonts w:cs="Arial"/>
          <w:b/>
          <w:bCs/>
          <w:i/>
          <w:iCs/>
          <w:sz w:val="22"/>
          <w:szCs w:val="22"/>
          <w:lang w:val="en-ZA"/>
        </w:rPr>
        <w:t xml:space="preserve"> </w:t>
      </w:r>
    </w:p>
    <w:p w14:paraId="0EAFE1E0" w14:textId="77777777" w:rsidR="00FD44A3" w:rsidRDefault="00167C16">
      <w:pPr>
        <w:ind w:right="170"/>
        <w:jc w:val="both"/>
        <w:rPr>
          <w:rFonts w:cs="Arial"/>
          <w:sz w:val="22"/>
          <w:szCs w:val="22"/>
          <w:lang w:val="en-ZA"/>
        </w:rPr>
      </w:pPr>
      <w:r>
        <w:rPr>
          <w:rFonts w:cs="Arial"/>
          <w:sz w:val="22"/>
          <w:szCs w:val="22"/>
          <w:lang w:val="en-ZA"/>
        </w:rPr>
        <w:t> </w:t>
      </w:r>
    </w:p>
    <w:p w14:paraId="020D5FA8" w14:textId="53E66FDC" w:rsidR="00E253B3" w:rsidRDefault="00E253B3">
      <w:pPr>
        <w:numPr>
          <w:ilvl w:val="0"/>
          <w:numId w:val="1"/>
        </w:numPr>
        <w:ind w:right="170"/>
        <w:jc w:val="both"/>
        <w:rPr>
          <w:rFonts w:cs="Arial"/>
          <w:sz w:val="22"/>
          <w:szCs w:val="22"/>
          <w:lang w:val="en-ZA"/>
        </w:rPr>
      </w:pPr>
      <w:r>
        <w:rPr>
          <w:rFonts w:cs="Arial"/>
          <w:sz w:val="22"/>
          <w:szCs w:val="22"/>
          <w:lang w:val="en-ZA"/>
        </w:rPr>
        <w:t xml:space="preserve">Item B- ‘Exhibition Titles’ includes </w:t>
      </w:r>
      <w:r w:rsidRPr="00E253B3">
        <w:rPr>
          <w:rFonts w:cs="Arial"/>
          <w:b/>
          <w:bCs/>
          <w:sz w:val="22"/>
          <w:szCs w:val="22"/>
          <w:lang w:val="en-ZA"/>
        </w:rPr>
        <w:t xml:space="preserve">Clear </w:t>
      </w:r>
      <w:r w:rsidRPr="00E253B3">
        <w:rPr>
          <w:rFonts w:cs="Arial"/>
          <w:sz w:val="22"/>
          <w:szCs w:val="22"/>
          <w:lang w:val="en-ZA"/>
        </w:rPr>
        <w:t>Perspex sheet</w:t>
      </w:r>
      <w:r>
        <w:rPr>
          <w:rFonts w:cs="Arial"/>
          <w:sz w:val="22"/>
          <w:szCs w:val="22"/>
          <w:lang w:val="en-ZA"/>
        </w:rPr>
        <w:t xml:space="preserve"> with</w:t>
      </w:r>
      <w:r w:rsidRPr="00E253B3">
        <w:rPr>
          <w:rFonts w:cs="Arial"/>
          <w:b/>
          <w:bCs/>
          <w:sz w:val="22"/>
          <w:szCs w:val="22"/>
          <w:lang w:val="en-ZA"/>
        </w:rPr>
        <w:t xml:space="preserve"> kiss-cut</w:t>
      </w:r>
      <w:r w:rsidRPr="00E253B3">
        <w:rPr>
          <w:rFonts w:cs="Arial"/>
          <w:sz w:val="22"/>
          <w:szCs w:val="22"/>
          <w:lang w:val="en-ZA"/>
        </w:rPr>
        <w:t xml:space="preserve"> vinyl letters, fixed to drywall with applicable connections </w:t>
      </w:r>
      <w:r w:rsidRPr="00E253B3">
        <w:rPr>
          <w:rFonts w:cs="Arial"/>
          <w:b/>
          <w:bCs/>
          <w:sz w:val="22"/>
          <w:szCs w:val="22"/>
          <w:lang w:val="en-ZA"/>
        </w:rPr>
        <w:t xml:space="preserve">such as </w:t>
      </w:r>
      <w:proofErr w:type="gramStart"/>
      <w:r w:rsidRPr="00E253B3">
        <w:rPr>
          <w:rFonts w:cs="Arial"/>
          <w:b/>
          <w:bCs/>
          <w:sz w:val="22"/>
          <w:szCs w:val="22"/>
          <w:lang w:val="en-ZA"/>
        </w:rPr>
        <w:t>stand-off's</w:t>
      </w:r>
      <w:proofErr w:type="gramEnd"/>
      <w:r w:rsidRPr="00E253B3">
        <w:rPr>
          <w:rFonts w:cs="Arial"/>
          <w:b/>
          <w:bCs/>
          <w:sz w:val="22"/>
          <w:szCs w:val="22"/>
          <w:lang w:val="en-ZA"/>
        </w:rPr>
        <w:t>.</w:t>
      </w:r>
    </w:p>
    <w:p w14:paraId="0C790FA4" w14:textId="737D48C4" w:rsidR="00FD44A3" w:rsidRPr="00D85C6E" w:rsidRDefault="00D85C6E" w:rsidP="00E80419">
      <w:pPr>
        <w:numPr>
          <w:ilvl w:val="0"/>
          <w:numId w:val="1"/>
        </w:numPr>
        <w:ind w:right="170"/>
        <w:jc w:val="both"/>
        <w:rPr>
          <w:rFonts w:cs="Arial"/>
          <w:sz w:val="22"/>
          <w:szCs w:val="22"/>
          <w:lang w:val="en-ZA"/>
        </w:rPr>
      </w:pPr>
      <w:r w:rsidRPr="00D85C6E">
        <w:rPr>
          <w:rFonts w:cs="Arial"/>
          <w:sz w:val="22"/>
          <w:szCs w:val="22"/>
          <w:lang w:val="en-ZA"/>
        </w:rPr>
        <w:t xml:space="preserve">Item C&amp;D- </w:t>
      </w:r>
      <w:r w:rsidR="00E253B3" w:rsidRPr="00D85C6E">
        <w:rPr>
          <w:rFonts w:cs="Arial"/>
          <w:sz w:val="22"/>
          <w:szCs w:val="22"/>
          <w:lang w:val="en-ZA"/>
        </w:rPr>
        <w:t xml:space="preserve">The cost of the Matt Laminated cover must be included in your cost </w:t>
      </w:r>
    </w:p>
    <w:p w14:paraId="31C24BE2" w14:textId="48C94759" w:rsidR="00654A7F" w:rsidRDefault="00E253B3" w:rsidP="00654A7F">
      <w:pPr>
        <w:pStyle w:val="NormalWeb"/>
        <w:numPr>
          <w:ilvl w:val="0"/>
          <w:numId w:val="1"/>
        </w:numPr>
        <w:rPr>
          <w:rFonts w:ascii="Arial" w:hAnsi="Arial" w:cs="Arial"/>
          <w:sz w:val="22"/>
          <w:szCs w:val="22"/>
          <w:lang w:eastAsia="en-US"/>
        </w:rPr>
      </w:pPr>
      <w:r w:rsidRPr="00E253B3">
        <w:rPr>
          <w:rFonts w:ascii="Arial" w:hAnsi="Arial" w:cs="Arial"/>
          <w:sz w:val="22"/>
          <w:szCs w:val="22"/>
          <w:lang w:eastAsia="en-US"/>
        </w:rPr>
        <w:t>The Material Wall box details are as follows</w:t>
      </w:r>
      <w:r w:rsidR="00D85C6E">
        <w:rPr>
          <w:rFonts w:ascii="Arial" w:hAnsi="Arial" w:cs="Arial"/>
          <w:sz w:val="22"/>
          <w:szCs w:val="22"/>
          <w:lang w:eastAsia="en-US"/>
        </w:rPr>
        <w:t xml:space="preserve">: </w:t>
      </w:r>
    </w:p>
    <w:p w14:paraId="0FD4A284" w14:textId="55C93BC9" w:rsidR="00D85C6E" w:rsidRDefault="00D85C6E" w:rsidP="00D85C6E">
      <w:pPr>
        <w:pStyle w:val="NormalWeb"/>
        <w:numPr>
          <w:ilvl w:val="1"/>
          <w:numId w:val="1"/>
        </w:numPr>
        <w:rPr>
          <w:rFonts w:ascii="Arial" w:hAnsi="Arial" w:cs="Arial"/>
          <w:sz w:val="22"/>
          <w:szCs w:val="22"/>
          <w:lang w:eastAsia="en-US"/>
        </w:rPr>
      </w:pPr>
      <w:r w:rsidRPr="00D85C6E">
        <w:rPr>
          <w:rFonts w:ascii="Arial" w:hAnsi="Arial" w:cs="Arial"/>
          <w:sz w:val="22"/>
          <w:szCs w:val="22"/>
          <w:lang w:eastAsia="en-US"/>
        </w:rPr>
        <w:t>Fabric wrapped to backing board applied to Box Mount</w:t>
      </w:r>
    </w:p>
    <w:p w14:paraId="4F2A666C" w14:textId="2652978A" w:rsidR="00D85C6E" w:rsidRDefault="00D85C6E" w:rsidP="00D85C6E">
      <w:pPr>
        <w:pStyle w:val="NormalWeb"/>
        <w:numPr>
          <w:ilvl w:val="1"/>
          <w:numId w:val="1"/>
        </w:numPr>
        <w:rPr>
          <w:rFonts w:ascii="Arial" w:hAnsi="Arial" w:cs="Arial"/>
          <w:sz w:val="22"/>
          <w:szCs w:val="22"/>
          <w:lang w:eastAsia="en-US"/>
        </w:rPr>
      </w:pPr>
      <w:r w:rsidRPr="00D85C6E">
        <w:rPr>
          <w:rFonts w:ascii="Arial" w:hAnsi="Arial" w:cs="Arial"/>
          <w:noProof/>
          <w:sz w:val="22"/>
          <w:szCs w:val="22"/>
          <w:lang w:eastAsia="en-US"/>
        </w:rPr>
        <w:drawing>
          <wp:anchor distT="0" distB="0" distL="114300" distR="114300" simplePos="0" relativeHeight="251660288" behindDoc="0" locked="0" layoutInCell="1" allowOverlap="1" wp14:anchorId="38ED6208" wp14:editId="0FE0D69A">
            <wp:simplePos x="0" y="0"/>
            <wp:positionH relativeFrom="column">
              <wp:posOffset>260350</wp:posOffset>
            </wp:positionH>
            <wp:positionV relativeFrom="paragraph">
              <wp:posOffset>1064895</wp:posOffset>
            </wp:positionV>
            <wp:extent cx="5943600" cy="2692400"/>
            <wp:effectExtent l="0" t="0" r="0" b="0"/>
            <wp:wrapNone/>
            <wp:docPr id="2100697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97659"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692400"/>
                    </a:xfrm>
                    <a:prstGeom prst="rect">
                      <a:avLst/>
                    </a:prstGeom>
                  </pic:spPr>
                </pic:pic>
              </a:graphicData>
            </a:graphic>
            <wp14:sizeRelH relativeFrom="page">
              <wp14:pctWidth>0</wp14:pctWidth>
            </wp14:sizeRelH>
            <wp14:sizeRelV relativeFrom="page">
              <wp14:pctHeight>0</wp14:pctHeight>
            </wp14:sizeRelV>
          </wp:anchor>
        </w:drawing>
      </w:r>
      <w:r w:rsidRPr="00D85C6E">
        <w:rPr>
          <w:rFonts w:ascii="Arial" w:hAnsi="Arial" w:cs="Arial"/>
          <w:sz w:val="22"/>
          <w:szCs w:val="22"/>
          <w:lang w:eastAsia="en-US"/>
        </w:rPr>
        <w:t xml:space="preserve">16x Fabric pieces (supplied by Iziko) to be wrapped around MDF or Forex backing boards. Then applied to box mounts. 8x box mounts 15mm deep. 8x box mounts 40mm deep. Backing boards to be applied to box mounts using </w:t>
      </w:r>
      <w:r>
        <w:rPr>
          <w:rFonts w:ascii="Arial" w:hAnsi="Arial" w:cs="Arial"/>
          <w:sz w:val="22"/>
          <w:szCs w:val="22"/>
          <w:lang w:eastAsia="en-US"/>
        </w:rPr>
        <w:t>h</w:t>
      </w:r>
      <w:r w:rsidRPr="00D85C6E">
        <w:rPr>
          <w:rFonts w:ascii="Arial" w:hAnsi="Arial" w:cs="Arial"/>
          <w:sz w:val="22"/>
          <w:szCs w:val="22"/>
          <w:lang w:eastAsia="en-US"/>
        </w:rPr>
        <w:t xml:space="preserve">eavy </w:t>
      </w:r>
      <w:r>
        <w:rPr>
          <w:rFonts w:ascii="Arial" w:hAnsi="Arial" w:cs="Arial"/>
          <w:sz w:val="22"/>
          <w:szCs w:val="22"/>
          <w:lang w:eastAsia="en-US"/>
        </w:rPr>
        <w:t>d</w:t>
      </w:r>
      <w:r w:rsidRPr="00D85C6E">
        <w:rPr>
          <w:rFonts w:ascii="Arial" w:hAnsi="Arial" w:cs="Arial"/>
          <w:sz w:val="22"/>
          <w:szCs w:val="22"/>
          <w:lang w:eastAsia="en-US"/>
        </w:rPr>
        <w:t xml:space="preserve">uty </w:t>
      </w:r>
      <w:r>
        <w:rPr>
          <w:rFonts w:ascii="Arial" w:hAnsi="Arial" w:cs="Arial"/>
          <w:sz w:val="22"/>
          <w:szCs w:val="22"/>
          <w:lang w:eastAsia="en-US"/>
        </w:rPr>
        <w:t>s</w:t>
      </w:r>
      <w:r w:rsidRPr="00D85C6E">
        <w:rPr>
          <w:rFonts w:ascii="Arial" w:hAnsi="Arial" w:cs="Arial"/>
          <w:sz w:val="22"/>
          <w:szCs w:val="22"/>
          <w:lang w:eastAsia="en-US"/>
        </w:rPr>
        <w:t xml:space="preserve">tick </w:t>
      </w:r>
      <w:r>
        <w:rPr>
          <w:rFonts w:ascii="Arial" w:hAnsi="Arial" w:cs="Arial"/>
          <w:sz w:val="22"/>
          <w:szCs w:val="22"/>
          <w:lang w:eastAsia="en-US"/>
        </w:rPr>
        <w:t>o</w:t>
      </w:r>
      <w:r w:rsidRPr="00D85C6E">
        <w:rPr>
          <w:rFonts w:ascii="Arial" w:hAnsi="Arial" w:cs="Arial"/>
          <w:sz w:val="22"/>
          <w:szCs w:val="22"/>
          <w:lang w:eastAsia="en-US"/>
        </w:rPr>
        <w:t xml:space="preserve">n </w:t>
      </w:r>
      <w:proofErr w:type="spellStart"/>
      <w:r>
        <w:rPr>
          <w:rFonts w:ascii="Arial" w:hAnsi="Arial" w:cs="Arial"/>
          <w:sz w:val="22"/>
          <w:szCs w:val="22"/>
          <w:lang w:eastAsia="en-US"/>
        </w:rPr>
        <w:t>v</w:t>
      </w:r>
      <w:r w:rsidRPr="00D85C6E">
        <w:rPr>
          <w:rFonts w:ascii="Arial" w:hAnsi="Arial" w:cs="Arial"/>
          <w:sz w:val="22"/>
          <w:szCs w:val="22"/>
          <w:lang w:eastAsia="en-US"/>
        </w:rPr>
        <w:t>elcro</w:t>
      </w:r>
      <w:proofErr w:type="spellEnd"/>
      <w:r w:rsidRPr="00D85C6E">
        <w:rPr>
          <w:rFonts w:ascii="Arial" w:hAnsi="Arial" w:cs="Arial"/>
          <w:sz w:val="22"/>
          <w:szCs w:val="22"/>
          <w:lang w:eastAsia="en-US"/>
        </w:rPr>
        <w:t xml:space="preserve"> </w:t>
      </w:r>
      <w:r>
        <w:rPr>
          <w:rFonts w:ascii="Arial" w:hAnsi="Arial" w:cs="Arial"/>
          <w:sz w:val="22"/>
          <w:szCs w:val="22"/>
          <w:lang w:eastAsia="en-US"/>
        </w:rPr>
        <w:t>t</w:t>
      </w:r>
      <w:r w:rsidRPr="00D85C6E">
        <w:rPr>
          <w:rFonts w:ascii="Arial" w:hAnsi="Arial" w:cs="Arial"/>
          <w:sz w:val="22"/>
          <w:szCs w:val="22"/>
          <w:lang w:eastAsia="en-US"/>
        </w:rPr>
        <w:t>ape. Box Mounts directly mounted to walls using French cleats or D rings. Sides of Box mounts to be painted wall colour. Colour to be supplied on appointment.</w:t>
      </w:r>
    </w:p>
    <w:p w14:paraId="61558F21" w14:textId="18B4BC59" w:rsidR="00D85C6E" w:rsidRPr="00E253B3" w:rsidRDefault="00D85C6E" w:rsidP="00D85C6E">
      <w:pPr>
        <w:pStyle w:val="NormalWeb"/>
        <w:rPr>
          <w:rFonts w:ascii="Arial" w:hAnsi="Arial" w:cs="Arial"/>
          <w:sz w:val="22"/>
          <w:szCs w:val="22"/>
          <w:lang w:eastAsia="en-US"/>
        </w:rPr>
      </w:pPr>
    </w:p>
    <w:p w14:paraId="6909C742" w14:textId="490D0981" w:rsidR="00ED7785" w:rsidRDefault="00ED7785" w:rsidP="00ED7785">
      <w:pPr>
        <w:pStyle w:val="NormalWeb"/>
        <w:rPr>
          <w:rFonts w:ascii="Arial" w:hAnsi="Arial" w:cs="Arial"/>
          <w:sz w:val="22"/>
          <w:szCs w:val="22"/>
          <w:lang w:eastAsia="en-US"/>
        </w:rPr>
      </w:pPr>
      <w:r w:rsidRPr="00E253B3">
        <w:rPr>
          <w:rFonts w:ascii="Arial" w:hAnsi="Arial" w:cs="Arial"/>
          <w:sz w:val="22"/>
          <w:szCs w:val="22"/>
          <w:lang w:eastAsia="en-US"/>
        </w:rPr>
        <w:t xml:space="preserve">              </w:t>
      </w:r>
    </w:p>
    <w:p w14:paraId="1EE8212F" w14:textId="77777777" w:rsidR="00D85C6E" w:rsidRDefault="00D85C6E" w:rsidP="00ED7785">
      <w:pPr>
        <w:pStyle w:val="NormalWeb"/>
        <w:rPr>
          <w:rFonts w:ascii="Arial" w:hAnsi="Arial" w:cs="Arial"/>
          <w:sz w:val="22"/>
          <w:szCs w:val="22"/>
          <w:lang w:eastAsia="en-US"/>
        </w:rPr>
      </w:pPr>
    </w:p>
    <w:p w14:paraId="2490D158" w14:textId="77777777" w:rsidR="00D85C6E" w:rsidRDefault="00D85C6E" w:rsidP="00ED7785">
      <w:pPr>
        <w:pStyle w:val="NormalWeb"/>
        <w:rPr>
          <w:rFonts w:ascii="Arial" w:hAnsi="Arial" w:cs="Arial"/>
          <w:sz w:val="22"/>
          <w:szCs w:val="22"/>
          <w:lang w:eastAsia="en-US"/>
        </w:rPr>
      </w:pPr>
    </w:p>
    <w:p w14:paraId="5B97274F" w14:textId="77777777" w:rsidR="00D85C6E" w:rsidRDefault="00D85C6E" w:rsidP="00ED7785">
      <w:pPr>
        <w:pStyle w:val="NormalWeb"/>
        <w:rPr>
          <w:rFonts w:ascii="Arial" w:hAnsi="Arial" w:cs="Arial"/>
          <w:sz w:val="22"/>
          <w:szCs w:val="22"/>
          <w:lang w:eastAsia="en-US"/>
        </w:rPr>
      </w:pPr>
    </w:p>
    <w:p w14:paraId="37059691" w14:textId="77777777" w:rsidR="00D85C6E" w:rsidRPr="00E253B3" w:rsidRDefault="00D85C6E" w:rsidP="00ED7785">
      <w:pPr>
        <w:pStyle w:val="NormalWeb"/>
        <w:rPr>
          <w:rFonts w:ascii="Arial" w:hAnsi="Arial" w:cs="Arial"/>
          <w:sz w:val="22"/>
          <w:szCs w:val="22"/>
          <w:lang w:eastAsia="en-US"/>
        </w:rPr>
      </w:pPr>
    </w:p>
    <w:p w14:paraId="33C78DBB" w14:textId="372E1242" w:rsidR="00ED7785" w:rsidRPr="00E253B3" w:rsidRDefault="00ED7785" w:rsidP="00ED7785">
      <w:pPr>
        <w:pStyle w:val="NormalWeb"/>
        <w:rPr>
          <w:rFonts w:ascii="Arial" w:hAnsi="Arial" w:cs="Arial"/>
          <w:sz w:val="22"/>
          <w:szCs w:val="22"/>
          <w:lang w:eastAsia="en-US"/>
        </w:rPr>
      </w:pPr>
    </w:p>
    <w:p w14:paraId="34801CA9" w14:textId="544B9DEA" w:rsidR="00ED7785" w:rsidRDefault="00E253B3" w:rsidP="00654A7F">
      <w:pPr>
        <w:pStyle w:val="NormalWeb"/>
        <w:numPr>
          <w:ilvl w:val="0"/>
          <w:numId w:val="1"/>
        </w:numPr>
        <w:rPr>
          <w:rFonts w:ascii="Arial" w:hAnsi="Arial" w:cs="Arial"/>
          <w:sz w:val="22"/>
          <w:szCs w:val="22"/>
          <w:lang w:eastAsia="en-US"/>
        </w:rPr>
      </w:pPr>
      <w:r w:rsidRPr="00E253B3">
        <w:rPr>
          <w:rFonts w:ascii="Arial" w:hAnsi="Arial" w:cs="Arial"/>
          <w:sz w:val="22"/>
          <w:szCs w:val="22"/>
          <w:lang w:eastAsia="en-US"/>
        </w:rPr>
        <w:lastRenderedPageBreak/>
        <w:t xml:space="preserve">Item I- ‘QR stickers’ may be costed on 3mm forex. </w:t>
      </w:r>
    </w:p>
    <w:p w14:paraId="081C1D99" w14:textId="77777777" w:rsidR="00E253B3" w:rsidRPr="00E253B3" w:rsidRDefault="00E253B3" w:rsidP="00E253B3">
      <w:pPr>
        <w:pStyle w:val="NormalWeb"/>
        <w:ind w:left="720"/>
        <w:rPr>
          <w:rFonts w:ascii="Arial" w:hAnsi="Arial" w:cs="Arial"/>
          <w:sz w:val="22"/>
          <w:szCs w:val="22"/>
          <w:lang w:eastAsia="en-US"/>
        </w:rPr>
      </w:pPr>
    </w:p>
    <w:p w14:paraId="6420828B" w14:textId="77777777" w:rsidR="00E253B3" w:rsidRPr="00E253B3" w:rsidRDefault="00E253B3" w:rsidP="00E253B3">
      <w:pPr>
        <w:ind w:right="170"/>
        <w:jc w:val="both"/>
        <w:rPr>
          <w:rFonts w:cs="Arial"/>
          <w:b/>
          <w:bCs/>
          <w:i/>
          <w:iCs/>
          <w:sz w:val="22"/>
          <w:szCs w:val="22"/>
          <w:lang w:val="en-ZA"/>
        </w:rPr>
      </w:pPr>
      <w:r w:rsidRPr="00E253B3">
        <w:rPr>
          <w:rFonts w:cs="Arial"/>
          <w:b/>
          <w:bCs/>
          <w:i/>
          <w:iCs/>
          <w:sz w:val="22"/>
          <w:szCs w:val="22"/>
          <w:lang w:val="en-ZA"/>
        </w:rPr>
        <w:t xml:space="preserve">Amanzi eAfrika </w:t>
      </w:r>
    </w:p>
    <w:p w14:paraId="34894FB0" w14:textId="6CAFBF45" w:rsidR="00E253B3" w:rsidRPr="00E253B3" w:rsidRDefault="00E253B3" w:rsidP="00654A7F">
      <w:pPr>
        <w:pStyle w:val="NormalWeb"/>
        <w:numPr>
          <w:ilvl w:val="0"/>
          <w:numId w:val="1"/>
        </w:numPr>
      </w:pPr>
      <w:r w:rsidRPr="00E253B3">
        <w:rPr>
          <w:rFonts w:ascii="Arial" w:hAnsi="Arial" w:cs="Arial"/>
          <w:sz w:val="22"/>
          <w:szCs w:val="22"/>
          <w:lang w:eastAsia="en-US"/>
        </w:rPr>
        <w:t>Item</w:t>
      </w:r>
      <w:r>
        <w:rPr>
          <w:rFonts w:ascii="Arial" w:hAnsi="Arial" w:cs="Arial"/>
          <w:sz w:val="22"/>
          <w:szCs w:val="22"/>
          <w:lang w:eastAsia="en-US"/>
        </w:rPr>
        <w:t xml:space="preserve"> T – “</w:t>
      </w:r>
      <w:r w:rsidRPr="00E253B3">
        <w:rPr>
          <w:rFonts w:ascii="Arial" w:hAnsi="Arial" w:cs="Arial"/>
          <w:sz w:val="22"/>
          <w:szCs w:val="22"/>
          <w:lang w:eastAsia="en-US"/>
        </w:rPr>
        <w:t>Round acrylic 3mm 300mm diameter and 400mm diameter</w:t>
      </w:r>
      <w:r>
        <w:rPr>
          <w:rFonts w:ascii="Arial" w:hAnsi="Arial" w:cs="Arial"/>
          <w:sz w:val="22"/>
          <w:szCs w:val="22"/>
          <w:lang w:eastAsia="en-US"/>
        </w:rPr>
        <w:t xml:space="preserve">” cost for one of each size </w:t>
      </w:r>
    </w:p>
    <w:p w14:paraId="6D83299B" w14:textId="430456E7" w:rsidR="00E253B3" w:rsidRDefault="00E253B3" w:rsidP="00654A7F">
      <w:pPr>
        <w:pStyle w:val="NormalWeb"/>
        <w:numPr>
          <w:ilvl w:val="0"/>
          <w:numId w:val="1"/>
        </w:numPr>
      </w:pPr>
      <w:r w:rsidRPr="00E253B3">
        <w:rPr>
          <w:rFonts w:ascii="Arial" w:hAnsi="Arial" w:cs="Arial"/>
          <w:sz w:val="22"/>
          <w:szCs w:val="22"/>
          <w:lang w:eastAsia="en-US"/>
        </w:rPr>
        <w:t>Item</w:t>
      </w:r>
      <w:r>
        <w:rPr>
          <w:rFonts w:ascii="Arial" w:hAnsi="Arial" w:cs="Arial"/>
          <w:sz w:val="22"/>
          <w:szCs w:val="22"/>
          <w:lang w:eastAsia="en-US"/>
        </w:rPr>
        <w:t xml:space="preserve"> Z – the fabric specified is ‘</w:t>
      </w:r>
      <w:proofErr w:type="spellStart"/>
      <w:r w:rsidRPr="00E253B3">
        <w:rPr>
          <w:rFonts w:ascii="Arial" w:hAnsi="Arial" w:cs="Arial"/>
          <w:sz w:val="22"/>
          <w:szCs w:val="22"/>
          <w:lang w:eastAsia="en-US"/>
        </w:rPr>
        <w:t>polyflag</w:t>
      </w:r>
      <w:proofErr w:type="spellEnd"/>
      <w:r w:rsidRPr="00E253B3">
        <w:rPr>
          <w:rFonts w:ascii="Arial" w:hAnsi="Arial" w:cs="Arial"/>
          <w:sz w:val="22"/>
          <w:szCs w:val="22"/>
          <w:lang w:eastAsia="en-US"/>
        </w:rPr>
        <w:t xml:space="preserve"> fabric</w:t>
      </w:r>
      <w:r>
        <w:rPr>
          <w:rFonts w:ascii="Arial" w:hAnsi="Arial" w:cs="Arial"/>
          <w:sz w:val="22"/>
          <w:szCs w:val="22"/>
          <w:lang w:eastAsia="en-US"/>
        </w:rPr>
        <w:t>’</w:t>
      </w:r>
    </w:p>
    <w:p w14:paraId="10CFDEE6" w14:textId="52878921" w:rsidR="00654A7F" w:rsidRDefault="00654A7F" w:rsidP="00654A7F">
      <w:pPr>
        <w:pStyle w:val="NormalWeb"/>
      </w:pPr>
      <w:r>
        <w:t xml:space="preserve">               </w:t>
      </w:r>
    </w:p>
    <w:p w14:paraId="3B843A2B" w14:textId="77777777" w:rsidR="00FD44A3" w:rsidRDefault="00FD44A3">
      <w:pPr>
        <w:ind w:right="170"/>
        <w:jc w:val="both"/>
        <w:rPr>
          <w:rFonts w:cs="Arial"/>
          <w:sz w:val="22"/>
          <w:szCs w:val="22"/>
        </w:rPr>
      </w:pPr>
    </w:p>
    <w:p w14:paraId="26E567E7" w14:textId="77777777" w:rsidR="00FD44A3" w:rsidRDefault="00FD44A3">
      <w:pPr>
        <w:pBdr>
          <w:bottom w:val="single" w:sz="12" w:space="1" w:color="auto"/>
        </w:pBdr>
        <w:ind w:right="170"/>
        <w:jc w:val="both"/>
        <w:rPr>
          <w:rFonts w:cs="Arial"/>
          <w:sz w:val="22"/>
          <w:szCs w:val="22"/>
        </w:rPr>
      </w:pPr>
      <w:bookmarkStart w:id="1" w:name="_Hlk147331065"/>
    </w:p>
    <w:bookmarkEnd w:id="1"/>
    <w:p w14:paraId="49CFDDA9" w14:textId="77777777" w:rsidR="00FD44A3" w:rsidRDefault="00FD44A3">
      <w:pPr>
        <w:ind w:right="170"/>
        <w:jc w:val="both"/>
        <w:rPr>
          <w:rFonts w:cs="Arial"/>
          <w:sz w:val="22"/>
          <w:szCs w:val="22"/>
        </w:rPr>
      </w:pPr>
    </w:p>
    <w:p w14:paraId="467786F1" w14:textId="77777777" w:rsidR="00FD44A3" w:rsidRDefault="00167C16">
      <w:pPr>
        <w:ind w:right="170"/>
        <w:jc w:val="both"/>
        <w:rPr>
          <w:rFonts w:cs="Arial"/>
          <w:sz w:val="22"/>
          <w:szCs w:val="22"/>
        </w:rPr>
      </w:pPr>
      <w:r>
        <w:rPr>
          <w:rFonts w:cs="Arial"/>
          <w:sz w:val="22"/>
          <w:szCs w:val="22"/>
        </w:rPr>
        <w:t xml:space="preserve">We hereby acknowledge receipt of the above </w:t>
      </w:r>
      <w:proofErr w:type="gramStart"/>
      <w:r>
        <w:rPr>
          <w:rFonts w:cs="Arial"/>
          <w:sz w:val="22"/>
          <w:szCs w:val="22"/>
        </w:rPr>
        <w:t>referenced</w:t>
      </w:r>
      <w:proofErr w:type="gramEnd"/>
      <w:r>
        <w:rPr>
          <w:rFonts w:cs="Arial"/>
          <w:sz w:val="22"/>
          <w:szCs w:val="22"/>
        </w:rPr>
        <w:t xml:space="preserve"> Addendum to the Request to </w:t>
      </w:r>
      <w:proofErr w:type="gramStart"/>
      <w:r>
        <w:rPr>
          <w:rFonts w:cs="Arial"/>
          <w:sz w:val="22"/>
          <w:szCs w:val="22"/>
        </w:rPr>
        <w:t>RFQ</w:t>
      </w:r>
      <w:proofErr w:type="gramEnd"/>
      <w:r>
        <w:rPr>
          <w:rFonts w:cs="Arial"/>
          <w:sz w:val="22"/>
          <w:szCs w:val="22"/>
        </w:rPr>
        <w:t xml:space="preserve"> and the RFQ Addendum shall be incorporated into our submission.</w:t>
      </w:r>
    </w:p>
    <w:p w14:paraId="7280B0A0" w14:textId="77777777" w:rsidR="00FD44A3" w:rsidRDefault="00FD44A3">
      <w:pPr>
        <w:ind w:right="170"/>
        <w:jc w:val="both"/>
        <w:rPr>
          <w:rFonts w:cs="Arial"/>
          <w:sz w:val="22"/>
          <w:szCs w:val="22"/>
        </w:rPr>
      </w:pPr>
    </w:p>
    <w:p w14:paraId="4E04EB9A" w14:textId="77777777" w:rsidR="00FD44A3" w:rsidRDefault="00FD44A3">
      <w:pPr>
        <w:ind w:right="170"/>
        <w:jc w:val="both"/>
        <w:rPr>
          <w:rFonts w:cs="Arial"/>
          <w:sz w:val="22"/>
          <w:szCs w:val="22"/>
        </w:rPr>
      </w:pPr>
    </w:p>
    <w:p w14:paraId="2DCF47FE" w14:textId="77777777" w:rsidR="00FD44A3" w:rsidRDefault="00167C16">
      <w:pPr>
        <w:ind w:left="720" w:right="170" w:firstLine="720"/>
        <w:jc w:val="both"/>
        <w:rPr>
          <w:rFonts w:cs="Arial"/>
          <w:sz w:val="22"/>
          <w:szCs w:val="22"/>
        </w:rPr>
      </w:pPr>
      <w:r>
        <w:rPr>
          <w:rFonts w:cs="Arial"/>
          <w:sz w:val="22"/>
          <w:szCs w:val="22"/>
        </w:rPr>
        <w:t>Name of Company…………………………………………….</w:t>
      </w:r>
    </w:p>
    <w:p w14:paraId="040994F9" w14:textId="77777777" w:rsidR="00FD44A3" w:rsidRDefault="00FD44A3">
      <w:pPr>
        <w:ind w:right="170"/>
        <w:jc w:val="both"/>
        <w:rPr>
          <w:rFonts w:cs="Arial"/>
          <w:sz w:val="22"/>
          <w:szCs w:val="22"/>
        </w:rPr>
      </w:pPr>
    </w:p>
    <w:p w14:paraId="7EA4C2AF" w14:textId="77777777" w:rsidR="00FD44A3" w:rsidRDefault="00167C16">
      <w:pPr>
        <w:ind w:left="720" w:right="170" w:firstLine="720"/>
        <w:jc w:val="both"/>
        <w:rPr>
          <w:rFonts w:cs="Arial"/>
          <w:sz w:val="22"/>
          <w:szCs w:val="22"/>
        </w:rPr>
      </w:pPr>
      <w:r>
        <w:rPr>
          <w:rFonts w:cs="Arial"/>
          <w:sz w:val="22"/>
          <w:szCs w:val="22"/>
        </w:rPr>
        <w:t>Signature of Authorised……………………………………….</w:t>
      </w:r>
    </w:p>
    <w:p w14:paraId="11CDB68D" w14:textId="77777777" w:rsidR="00FD44A3" w:rsidRDefault="00FD44A3">
      <w:pPr>
        <w:ind w:left="720" w:right="170" w:firstLine="720"/>
        <w:jc w:val="both"/>
        <w:rPr>
          <w:rFonts w:cs="Arial"/>
          <w:sz w:val="22"/>
          <w:szCs w:val="22"/>
        </w:rPr>
      </w:pPr>
    </w:p>
    <w:p w14:paraId="1BE1062F" w14:textId="77777777" w:rsidR="00FD44A3" w:rsidRDefault="00167C16">
      <w:pPr>
        <w:ind w:left="720" w:right="170" w:firstLine="720"/>
        <w:jc w:val="both"/>
        <w:rPr>
          <w:rFonts w:cs="Arial"/>
          <w:sz w:val="22"/>
          <w:szCs w:val="22"/>
        </w:rPr>
      </w:pPr>
      <w:r>
        <w:rPr>
          <w:rFonts w:cs="Arial"/>
          <w:sz w:val="22"/>
          <w:szCs w:val="22"/>
        </w:rPr>
        <w:t>Representative…………………………………………………</w:t>
      </w:r>
    </w:p>
    <w:p w14:paraId="22B6ED14" w14:textId="77777777" w:rsidR="00FD44A3" w:rsidRDefault="00FD44A3">
      <w:pPr>
        <w:ind w:left="720" w:right="170" w:firstLine="720"/>
        <w:jc w:val="both"/>
        <w:rPr>
          <w:rFonts w:cs="Arial"/>
          <w:sz w:val="22"/>
          <w:szCs w:val="22"/>
        </w:rPr>
      </w:pPr>
    </w:p>
    <w:p w14:paraId="5EB1CDFD" w14:textId="77777777" w:rsidR="00FD44A3" w:rsidRDefault="00167C16">
      <w:pPr>
        <w:ind w:left="720" w:right="170" w:firstLine="720"/>
        <w:jc w:val="both"/>
        <w:rPr>
          <w:rFonts w:cs="Arial"/>
          <w:sz w:val="22"/>
          <w:szCs w:val="22"/>
        </w:rPr>
      </w:pPr>
      <w:r>
        <w:rPr>
          <w:rFonts w:cs="Arial"/>
          <w:sz w:val="22"/>
          <w:szCs w:val="22"/>
        </w:rPr>
        <w:t>Name/Title [print]……………………………………………….</w:t>
      </w:r>
    </w:p>
    <w:p w14:paraId="663845D0" w14:textId="77777777" w:rsidR="00FD44A3" w:rsidRDefault="00FD44A3">
      <w:pPr>
        <w:ind w:left="720" w:right="170" w:firstLine="720"/>
        <w:jc w:val="both"/>
        <w:rPr>
          <w:rFonts w:cs="Arial"/>
          <w:sz w:val="22"/>
          <w:szCs w:val="22"/>
        </w:rPr>
      </w:pPr>
    </w:p>
    <w:p w14:paraId="17DB33C7" w14:textId="77777777" w:rsidR="00FD44A3" w:rsidRDefault="00167C16">
      <w:pPr>
        <w:ind w:left="720" w:right="170" w:firstLine="720"/>
        <w:jc w:val="both"/>
        <w:rPr>
          <w:rFonts w:cs="Arial"/>
          <w:sz w:val="22"/>
          <w:szCs w:val="22"/>
        </w:rPr>
      </w:pPr>
      <w:r>
        <w:rPr>
          <w:rFonts w:cs="Arial"/>
          <w:sz w:val="22"/>
          <w:szCs w:val="22"/>
        </w:rPr>
        <w:t>Date……………………………………………………………...</w:t>
      </w:r>
    </w:p>
    <w:p w14:paraId="4F5E0C65" w14:textId="77777777" w:rsidR="00FD44A3" w:rsidRDefault="00FD44A3">
      <w:pPr>
        <w:pStyle w:val="IzikoTextStyle"/>
        <w:ind w:right="168"/>
        <w:jc w:val="both"/>
        <w:rPr>
          <w:rFonts w:cs="Arial"/>
          <w:sz w:val="22"/>
          <w:szCs w:val="22"/>
        </w:rPr>
      </w:pPr>
    </w:p>
    <w:p w14:paraId="0CD90AD3" w14:textId="77777777" w:rsidR="00ED7785" w:rsidRDefault="00ED7785">
      <w:pPr>
        <w:pStyle w:val="IzikoTextStyle"/>
        <w:ind w:right="168"/>
        <w:jc w:val="both"/>
        <w:rPr>
          <w:rFonts w:cs="Arial"/>
          <w:sz w:val="22"/>
          <w:szCs w:val="22"/>
        </w:rPr>
      </w:pPr>
    </w:p>
    <w:p w14:paraId="5D7B1D88" w14:textId="77777777" w:rsidR="00ED7785" w:rsidRDefault="00ED7785">
      <w:pPr>
        <w:pStyle w:val="IzikoTextStyle"/>
        <w:ind w:right="168"/>
        <w:jc w:val="both"/>
        <w:rPr>
          <w:rFonts w:cs="Arial"/>
          <w:sz w:val="22"/>
          <w:szCs w:val="22"/>
        </w:rPr>
      </w:pPr>
    </w:p>
    <w:p w14:paraId="51C11946" w14:textId="77777777" w:rsidR="00ED7785" w:rsidRDefault="00ED7785">
      <w:pPr>
        <w:pStyle w:val="IzikoTextStyle"/>
        <w:ind w:right="168"/>
        <w:jc w:val="both"/>
        <w:rPr>
          <w:rFonts w:cs="Arial"/>
          <w:sz w:val="22"/>
          <w:szCs w:val="22"/>
        </w:rPr>
      </w:pPr>
    </w:p>
    <w:p w14:paraId="51F4B492" w14:textId="77777777" w:rsidR="00ED7785" w:rsidRDefault="00ED7785">
      <w:pPr>
        <w:pStyle w:val="IzikoTextStyle"/>
        <w:ind w:right="168"/>
        <w:jc w:val="both"/>
        <w:rPr>
          <w:rFonts w:cs="Arial"/>
          <w:sz w:val="22"/>
          <w:szCs w:val="22"/>
        </w:rPr>
      </w:pPr>
    </w:p>
    <w:p w14:paraId="6FA94A29" w14:textId="7B518579" w:rsidR="00ED7785" w:rsidRDefault="00ED7785">
      <w:pPr>
        <w:pStyle w:val="IzikoTextStyle"/>
        <w:ind w:right="168"/>
        <w:jc w:val="both"/>
        <w:rPr>
          <w:rFonts w:cs="Arial"/>
          <w:sz w:val="22"/>
          <w:szCs w:val="22"/>
        </w:rPr>
      </w:pPr>
    </w:p>
    <w:sectPr w:rsidR="00ED778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810BA" w14:textId="77777777" w:rsidR="00D216B9" w:rsidRDefault="00D216B9">
      <w:r>
        <w:separator/>
      </w:r>
    </w:p>
  </w:endnote>
  <w:endnote w:type="continuationSeparator" w:id="0">
    <w:p w14:paraId="5BD4CD03" w14:textId="77777777" w:rsidR="00D216B9" w:rsidRDefault="00D21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0B039" w14:textId="77777777" w:rsidR="00D216B9" w:rsidRDefault="00D216B9">
      <w:r>
        <w:separator/>
      </w:r>
    </w:p>
  </w:footnote>
  <w:footnote w:type="continuationSeparator" w:id="0">
    <w:p w14:paraId="5B4EB953" w14:textId="77777777" w:rsidR="00D216B9" w:rsidRDefault="00D216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E254C3"/>
    <w:multiLevelType w:val="multilevel"/>
    <w:tmpl w:val="978C707E"/>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697344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DYwMjM0MTIxtzRR0lEKTi0uzszPAykwrgUANJGemCwAAAA="/>
  </w:docVars>
  <w:rsids>
    <w:rsidRoot w:val="007A1A4E"/>
    <w:rsid w:val="0000623E"/>
    <w:rsid w:val="000118EA"/>
    <w:rsid w:val="0001462D"/>
    <w:rsid w:val="00014E3F"/>
    <w:rsid w:val="0002464A"/>
    <w:rsid w:val="0003020B"/>
    <w:rsid w:val="000324CC"/>
    <w:rsid w:val="00035A6A"/>
    <w:rsid w:val="00037B5F"/>
    <w:rsid w:val="00037FA5"/>
    <w:rsid w:val="00046BE6"/>
    <w:rsid w:val="00057FB2"/>
    <w:rsid w:val="00061C1B"/>
    <w:rsid w:val="00064295"/>
    <w:rsid w:val="000777F5"/>
    <w:rsid w:val="00083F64"/>
    <w:rsid w:val="000853C6"/>
    <w:rsid w:val="000944BE"/>
    <w:rsid w:val="0009735D"/>
    <w:rsid w:val="000A75E7"/>
    <w:rsid w:val="000B1D35"/>
    <w:rsid w:val="000B5652"/>
    <w:rsid w:val="000C5CD2"/>
    <w:rsid w:val="000C7527"/>
    <w:rsid w:val="000D0233"/>
    <w:rsid w:val="000E1731"/>
    <w:rsid w:val="000F003F"/>
    <w:rsid w:val="000F1338"/>
    <w:rsid w:val="0010217C"/>
    <w:rsid w:val="00102F7C"/>
    <w:rsid w:val="00107126"/>
    <w:rsid w:val="00110ADB"/>
    <w:rsid w:val="001118F5"/>
    <w:rsid w:val="001134C3"/>
    <w:rsid w:val="00121465"/>
    <w:rsid w:val="00121BA3"/>
    <w:rsid w:val="001237FE"/>
    <w:rsid w:val="00123CDC"/>
    <w:rsid w:val="00124C73"/>
    <w:rsid w:val="00126F3E"/>
    <w:rsid w:val="0013026A"/>
    <w:rsid w:val="00131593"/>
    <w:rsid w:val="00132696"/>
    <w:rsid w:val="001339BE"/>
    <w:rsid w:val="0013521E"/>
    <w:rsid w:val="00145429"/>
    <w:rsid w:val="00146CEA"/>
    <w:rsid w:val="00167C16"/>
    <w:rsid w:val="00174F76"/>
    <w:rsid w:val="001764B2"/>
    <w:rsid w:val="00177E50"/>
    <w:rsid w:val="00183F35"/>
    <w:rsid w:val="00184641"/>
    <w:rsid w:val="00186F28"/>
    <w:rsid w:val="0019633D"/>
    <w:rsid w:val="001A0A9E"/>
    <w:rsid w:val="001A1ACC"/>
    <w:rsid w:val="001A48FC"/>
    <w:rsid w:val="001A690D"/>
    <w:rsid w:val="001B61FE"/>
    <w:rsid w:val="001C353C"/>
    <w:rsid w:val="001C502E"/>
    <w:rsid w:val="001C6C95"/>
    <w:rsid w:val="001D1796"/>
    <w:rsid w:val="001D5FA6"/>
    <w:rsid w:val="001E5127"/>
    <w:rsid w:val="001F407F"/>
    <w:rsid w:val="001F4500"/>
    <w:rsid w:val="00200784"/>
    <w:rsid w:val="00207298"/>
    <w:rsid w:val="002217ED"/>
    <w:rsid w:val="00222B5C"/>
    <w:rsid w:val="00223B46"/>
    <w:rsid w:val="00237791"/>
    <w:rsid w:val="002401AC"/>
    <w:rsid w:val="002408EF"/>
    <w:rsid w:val="002540FD"/>
    <w:rsid w:val="002568CE"/>
    <w:rsid w:val="002641C9"/>
    <w:rsid w:val="00271BE1"/>
    <w:rsid w:val="0027273B"/>
    <w:rsid w:val="00280B94"/>
    <w:rsid w:val="00290B5A"/>
    <w:rsid w:val="0029577E"/>
    <w:rsid w:val="00297C13"/>
    <w:rsid w:val="002A0206"/>
    <w:rsid w:val="002A190F"/>
    <w:rsid w:val="002A211F"/>
    <w:rsid w:val="002A39CC"/>
    <w:rsid w:val="002A42C5"/>
    <w:rsid w:val="002B08D3"/>
    <w:rsid w:val="002B5CEB"/>
    <w:rsid w:val="002B6623"/>
    <w:rsid w:val="002B7286"/>
    <w:rsid w:val="002B7DB8"/>
    <w:rsid w:val="002C2EB9"/>
    <w:rsid w:val="002C40A0"/>
    <w:rsid w:val="002C4563"/>
    <w:rsid w:val="002C576E"/>
    <w:rsid w:val="002C65D7"/>
    <w:rsid w:val="002C70AC"/>
    <w:rsid w:val="002D14AA"/>
    <w:rsid w:val="002D189E"/>
    <w:rsid w:val="002D2908"/>
    <w:rsid w:val="002D5392"/>
    <w:rsid w:val="002D66B7"/>
    <w:rsid w:val="002E44EE"/>
    <w:rsid w:val="002F2360"/>
    <w:rsid w:val="002F2BD2"/>
    <w:rsid w:val="002F600F"/>
    <w:rsid w:val="002F77EC"/>
    <w:rsid w:val="00304B6E"/>
    <w:rsid w:val="0030547D"/>
    <w:rsid w:val="003068C5"/>
    <w:rsid w:val="003164C6"/>
    <w:rsid w:val="003359B7"/>
    <w:rsid w:val="00335E9B"/>
    <w:rsid w:val="003417BB"/>
    <w:rsid w:val="0034326B"/>
    <w:rsid w:val="00345AD5"/>
    <w:rsid w:val="003537C9"/>
    <w:rsid w:val="00353F2B"/>
    <w:rsid w:val="00357784"/>
    <w:rsid w:val="00360D59"/>
    <w:rsid w:val="003650E6"/>
    <w:rsid w:val="0036689E"/>
    <w:rsid w:val="003719A8"/>
    <w:rsid w:val="0037425E"/>
    <w:rsid w:val="00375289"/>
    <w:rsid w:val="00382CB3"/>
    <w:rsid w:val="0039068C"/>
    <w:rsid w:val="003930AD"/>
    <w:rsid w:val="00394567"/>
    <w:rsid w:val="003A323F"/>
    <w:rsid w:val="003A541A"/>
    <w:rsid w:val="003A7022"/>
    <w:rsid w:val="003B4810"/>
    <w:rsid w:val="003B59DE"/>
    <w:rsid w:val="003C1022"/>
    <w:rsid w:val="003C12D0"/>
    <w:rsid w:val="003D1A5F"/>
    <w:rsid w:val="003F4952"/>
    <w:rsid w:val="003F4F51"/>
    <w:rsid w:val="0040074E"/>
    <w:rsid w:val="00406261"/>
    <w:rsid w:val="004064BE"/>
    <w:rsid w:val="00410F2A"/>
    <w:rsid w:val="00411FD3"/>
    <w:rsid w:val="00417208"/>
    <w:rsid w:val="004217CB"/>
    <w:rsid w:val="004238F1"/>
    <w:rsid w:val="004263A4"/>
    <w:rsid w:val="00430267"/>
    <w:rsid w:val="0043072F"/>
    <w:rsid w:val="00432E62"/>
    <w:rsid w:val="00432E77"/>
    <w:rsid w:val="00435247"/>
    <w:rsid w:val="00435B6D"/>
    <w:rsid w:val="00440659"/>
    <w:rsid w:val="00444D0E"/>
    <w:rsid w:val="004560A3"/>
    <w:rsid w:val="004577C2"/>
    <w:rsid w:val="00462AB4"/>
    <w:rsid w:val="00465BEB"/>
    <w:rsid w:val="004738A3"/>
    <w:rsid w:val="00476634"/>
    <w:rsid w:val="004836ED"/>
    <w:rsid w:val="004847FF"/>
    <w:rsid w:val="00491B1C"/>
    <w:rsid w:val="00497932"/>
    <w:rsid w:val="004A59C5"/>
    <w:rsid w:val="004A6A59"/>
    <w:rsid w:val="004A7FA1"/>
    <w:rsid w:val="004B72B0"/>
    <w:rsid w:val="004D14FA"/>
    <w:rsid w:val="004D6EAB"/>
    <w:rsid w:val="004F53F5"/>
    <w:rsid w:val="004F65CD"/>
    <w:rsid w:val="004F7214"/>
    <w:rsid w:val="00500085"/>
    <w:rsid w:val="00512BC7"/>
    <w:rsid w:val="005214D9"/>
    <w:rsid w:val="005220DE"/>
    <w:rsid w:val="00523EB9"/>
    <w:rsid w:val="005248D0"/>
    <w:rsid w:val="005258A9"/>
    <w:rsid w:val="005270C0"/>
    <w:rsid w:val="00527F61"/>
    <w:rsid w:val="005365DF"/>
    <w:rsid w:val="00537BF2"/>
    <w:rsid w:val="00546CB7"/>
    <w:rsid w:val="005773C6"/>
    <w:rsid w:val="00582604"/>
    <w:rsid w:val="00586C6D"/>
    <w:rsid w:val="00587B1C"/>
    <w:rsid w:val="005A0D5C"/>
    <w:rsid w:val="005A2A0B"/>
    <w:rsid w:val="005B1AC5"/>
    <w:rsid w:val="005B3F8F"/>
    <w:rsid w:val="005C342B"/>
    <w:rsid w:val="005C702B"/>
    <w:rsid w:val="005D33C0"/>
    <w:rsid w:val="005D7229"/>
    <w:rsid w:val="005D7AB1"/>
    <w:rsid w:val="005E2CC4"/>
    <w:rsid w:val="005E42BE"/>
    <w:rsid w:val="005E72DC"/>
    <w:rsid w:val="005F2C14"/>
    <w:rsid w:val="00603BD6"/>
    <w:rsid w:val="0060490F"/>
    <w:rsid w:val="006101F3"/>
    <w:rsid w:val="00622C51"/>
    <w:rsid w:val="006257CF"/>
    <w:rsid w:val="0063294A"/>
    <w:rsid w:val="00632ABB"/>
    <w:rsid w:val="00641989"/>
    <w:rsid w:val="00642757"/>
    <w:rsid w:val="00645834"/>
    <w:rsid w:val="00654A7F"/>
    <w:rsid w:val="00663D08"/>
    <w:rsid w:val="00664DD7"/>
    <w:rsid w:val="00666479"/>
    <w:rsid w:val="00680AF4"/>
    <w:rsid w:val="006818B3"/>
    <w:rsid w:val="00682D87"/>
    <w:rsid w:val="006834BE"/>
    <w:rsid w:val="00683DF8"/>
    <w:rsid w:val="006855D3"/>
    <w:rsid w:val="006856E1"/>
    <w:rsid w:val="00686499"/>
    <w:rsid w:val="006901EE"/>
    <w:rsid w:val="0069136C"/>
    <w:rsid w:val="00694BE2"/>
    <w:rsid w:val="006A1A84"/>
    <w:rsid w:val="006A3F5A"/>
    <w:rsid w:val="006A42E5"/>
    <w:rsid w:val="006A5249"/>
    <w:rsid w:val="006B41D7"/>
    <w:rsid w:val="006C73DB"/>
    <w:rsid w:val="006D20D1"/>
    <w:rsid w:val="006D3417"/>
    <w:rsid w:val="006D3C16"/>
    <w:rsid w:val="006D7BF3"/>
    <w:rsid w:val="006E0B77"/>
    <w:rsid w:val="006E0CC3"/>
    <w:rsid w:val="006E18F0"/>
    <w:rsid w:val="006E2962"/>
    <w:rsid w:val="006E2CF9"/>
    <w:rsid w:val="006E4254"/>
    <w:rsid w:val="006E4DB9"/>
    <w:rsid w:val="006E56F6"/>
    <w:rsid w:val="006F1C83"/>
    <w:rsid w:val="00700751"/>
    <w:rsid w:val="007029A2"/>
    <w:rsid w:val="00704EF2"/>
    <w:rsid w:val="00716FD9"/>
    <w:rsid w:val="00721A0B"/>
    <w:rsid w:val="0072373B"/>
    <w:rsid w:val="00724A98"/>
    <w:rsid w:val="00726386"/>
    <w:rsid w:val="007277AE"/>
    <w:rsid w:val="007312E7"/>
    <w:rsid w:val="007328D0"/>
    <w:rsid w:val="00732BE8"/>
    <w:rsid w:val="00741558"/>
    <w:rsid w:val="00745306"/>
    <w:rsid w:val="0075496D"/>
    <w:rsid w:val="00755BC7"/>
    <w:rsid w:val="00756D55"/>
    <w:rsid w:val="0077364C"/>
    <w:rsid w:val="00774CBC"/>
    <w:rsid w:val="00780B7A"/>
    <w:rsid w:val="00782232"/>
    <w:rsid w:val="00783436"/>
    <w:rsid w:val="007838D5"/>
    <w:rsid w:val="00797945"/>
    <w:rsid w:val="007A1A4E"/>
    <w:rsid w:val="007B061B"/>
    <w:rsid w:val="007B33FE"/>
    <w:rsid w:val="007C7E45"/>
    <w:rsid w:val="007D0A57"/>
    <w:rsid w:val="007E6D64"/>
    <w:rsid w:val="007F1525"/>
    <w:rsid w:val="007F4305"/>
    <w:rsid w:val="007F691C"/>
    <w:rsid w:val="007F7605"/>
    <w:rsid w:val="00814ABC"/>
    <w:rsid w:val="00816F72"/>
    <w:rsid w:val="008344CF"/>
    <w:rsid w:val="008348B5"/>
    <w:rsid w:val="00850B81"/>
    <w:rsid w:val="00852432"/>
    <w:rsid w:val="00854F41"/>
    <w:rsid w:val="00863B4F"/>
    <w:rsid w:val="00873E41"/>
    <w:rsid w:val="008808C3"/>
    <w:rsid w:val="008870C1"/>
    <w:rsid w:val="00894ED5"/>
    <w:rsid w:val="008A5BE4"/>
    <w:rsid w:val="008A6D78"/>
    <w:rsid w:val="008A6D88"/>
    <w:rsid w:val="008A6DF4"/>
    <w:rsid w:val="008B5625"/>
    <w:rsid w:val="008C07EF"/>
    <w:rsid w:val="008D04EC"/>
    <w:rsid w:val="008D4019"/>
    <w:rsid w:val="008D6873"/>
    <w:rsid w:val="008E0470"/>
    <w:rsid w:val="009046CA"/>
    <w:rsid w:val="00916BC6"/>
    <w:rsid w:val="00924BC5"/>
    <w:rsid w:val="00924D82"/>
    <w:rsid w:val="00944BED"/>
    <w:rsid w:val="00946B78"/>
    <w:rsid w:val="0095270C"/>
    <w:rsid w:val="00964497"/>
    <w:rsid w:val="00965424"/>
    <w:rsid w:val="00970F23"/>
    <w:rsid w:val="0098244E"/>
    <w:rsid w:val="0098548B"/>
    <w:rsid w:val="00993699"/>
    <w:rsid w:val="00993DA1"/>
    <w:rsid w:val="00995A16"/>
    <w:rsid w:val="00996287"/>
    <w:rsid w:val="00997EC0"/>
    <w:rsid w:val="009B1C76"/>
    <w:rsid w:val="009B6807"/>
    <w:rsid w:val="009B74B5"/>
    <w:rsid w:val="009B7620"/>
    <w:rsid w:val="009C42CB"/>
    <w:rsid w:val="009C5669"/>
    <w:rsid w:val="009E024E"/>
    <w:rsid w:val="009E3C3D"/>
    <w:rsid w:val="009F0CC0"/>
    <w:rsid w:val="00A00349"/>
    <w:rsid w:val="00A0127A"/>
    <w:rsid w:val="00A03CB6"/>
    <w:rsid w:val="00A0662C"/>
    <w:rsid w:val="00A155EC"/>
    <w:rsid w:val="00A1799C"/>
    <w:rsid w:val="00A26175"/>
    <w:rsid w:val="00A31199"/>
    <w:rsid w:val="00A44F9B"/>
    <w:rsid w:val="00A46ABB"/>
    <w:rsid w:val="00A46BA3"/>
    <w:rsid w:val="00A517D1"/>
    <w:rsid w:val="00A64F62"/>
    <w:rsid w:val="00A7121C"/>
    <w:rsid w:val="00A716AE"/>
    <w:rsid w:val="00A86DDC"/>
    <w:rsid w:val="00A94982"/>
    <w:rsid w:val="00A958E6"/>
    <w:rsid w:val="00A97976"/>
    <w:rsid w:val="00AA020E"/>
    <w:rsid w:val="00AA1A39"/>
    <w:rsid w:val="00AA1C57"/>
    <w:rsid w:val="00AA269B"/>
    <w:rsid w:val="00AA34A7"/>
    <w:rsid w:val="00AA3C1D"/>
    <w:rsid w:val="00AA59AC"/>
    <w:rsid w:val="00AB03F1"/>
    <w:rsid w:val="00AB5E8C"/>
    <w:rsid w:val="00AC0ACA"/>
    <w:rsid w:val="00AC5DE6"/>
    <w:rsid w:val="00AC7D2D"/>
    <w:rsid w:val="00AD1B92"/>
    <w:rsid w:val="00AD4DA1"/>
    <w:rsid w:val="00AE03DA"/>
    <w:rsid w:val="00AE78AC"/>
    <w:rsid w:val="00AE7C21"/>
    <w:rsid w:val="00AF087B"/>
    <w:rsid w:val="00AF2BA4"/>
    <w:rsid w:val="00B15BD6"/>
    <w:rsid w:val="00B15DB1"/>
    <w:rsid w:val="00B17707"/>
    <w:rsid w:val="00B23292"/>
    <w:rsid w:val="00B31ABB"/>
    <w:rsid w:val="00B36954"/>
    <w:rsid w:val="00B37BE7"/>
    <w:rsid w:val="00B45DBD"/>
    <w:rsid w:val="00B46B20"/>
    <w:rsid w:val="00B50BAA"/>
    <w:rsid w:val="00B516D3"/>
    <w:rsid w:val="00B54832"/>
    <w:rsid w:val="00B5684A"/>
    <w:rsid w:val="00B60DA3"/>
    <w:rsid w:val="00B618D0"/>
    <w:rsid w:val="00B73E5E"/>
    <w:rsid w:val="00B74E01"/>
    <w:rsid w:val="00B75669"/>
    <w:rsid w:val="00B81B35"/>
    <w:rsid w:val="00B93E21"/>
    <w:rsid w:val="00B96BFB"/>
    <w:rsid w:val="00BB13A7"/>
    <w:rsid w:val="00BD2683"/>
    <w:rsid w:val="00BD452C"/>
    <w:rsid w:val="00BD746A"/>
    <w:rsid w:val="00BE5401"/>
    <w:rsid w:val="00BE7CE2"/>
    <w:rsid w:val="00BE7F6D"/>
    <w:rsid w:val="00BF51C6"/>
    <w:rsid w:val="00C01D21"/>
    <w:rsid w:val="00C0305D"/>
    <w:rsid w:val="00C077B3"/>
    <w:rsid w:val="00C2036C"/>
    <w:rsid w:val="00C23155"/>
    <w:rsid w:val="00C260E9"/>
    <w:rsid w:val="00C3171B"/>
    <w:rsid w:val="00C323F5"/>
    <w:rsid w:val="00C329BB"/>
    <w:rsid w:val="00C35062"/>
    <w:rsid w:val="00C43F1B"/>
    <w:rsid w:val="00C43F83"/>
    <w:rsid w:val="00C47596"/>
    <w:rsid w:val="00C50B0B"/>
    <w:rsid w:val="00C51A79"/>
    <w:rsid w:val="00C52DA4"/>
    <w:rsid w:val="00C573C4"/>
    <w:rsid w:val="00C621F2"/>
    <w:rsid w:val="00C70497"/>
    <w:rsid w:val="00C72EC6"/>
    <w:rsid w:val="00C73DC7"/>
    <w:rsid w:val="00C74A97"/>
    <w:rsid w:val="00C75C7B"/>
    <w:rsid w:val="00C80584"/>
    <w:rsid w:val="00C8407F"/>
    <w:rsid w:val="00C86448"/>
    <w:rsid w:val="00C87B4C"/>
    <w:rsid w:val="00C9394E"/>
    <w:rsid w:val="00C969C2"/>
    <w:rsid w:val="00CA0617"/>
    <w:rsid w:val="00CA0CFD"/>
    <w:rsid w:val="00CA37D7"/>
    <w:rsid w:val="00CA4372"/>
    <w:rsid w:val="00CA60E2"/>
    <w:rsid w:val="00CB184B"/>
    <w:rsid w:val="00CB5C3A"/>
    <w:rsid w:val="00CC376E"/>
    <w:rsid w:val="00CC4060"/>
    <w:rsid w:val="00CD73C9"/>
    <w:rsid w:val="00CE4425"/>
    <w:rsid w:val="00CE5529"/>
    <w:rsid w:val="00CE595B"/>
    <w:rsid w:val="00CE5CE8"/>
    <w:rsid w:val="00D01C08"/>
    <w:rsid w:val="00D12521"/>
    <w:rsid w:val="00D13186"/>
    <w:rsid w:val="00D13763"/>
    <w:rsid w:val="00D1472A"/>
    <w:rsid w:val="00D1562C"/>
    <w:rsid w:val="00D216B9"/>
    <w:rsid w:val="00D276CA"/>
    <w:rsid w:val="00D36277"/>
    <w:rsid w:val="00D37302"/>
    <w:rsid w:val="00D40F62"/>
    <w:rsid w:val="00D458DD"/>
    <w:rsid w:val="00D51818"/>
    <w:rsid w:val="00D66B44"/>
    <w:rsid w:val="00D717C2"/>
    <w:rsid w:val="00D85C6E"/>
    <w:rsid w:val="00D879A0"/>
    <w:rsid w:val="00D90BCF"/>
    <w:rsid w:val="00D91748"/>
    <w:rsid w:val="00DA043A"/>
    <w:rsid w:val="00DA2D12"/>
    <w:rsid w:val="00DA5B6A"/>
    <w:rsid w:val="00DB7E69"/>
    <w:rsid w:val="00DC37E2"/>
    <w:rsid w:val="00DC4875"/>
    <w:rsid w:val="00DC7A08"/>
    <w:rsid w:val="00DD01B0"/>
    <w:rsid w:val="00DD2A44"/>
    <w:rsid w:val="00DD41C3"/>
    <w:rsid w:val="00DD442D"/>
    <w:rsid w:val="00DD7F1C"/>
    <w:rsid w:val="00DE05F2"/>
    <w:rsid w:val="00DF53FA"/>
    <w:rsid w:val="00DF6F30"/>
    <w:rsid w:val="00E0104E"/>
    <w:rsid w:val="00E07902"/>
    <w:rsid w:val="00E1480F"/>
    <w:rsid w:val="00E16984"/>
    <w:rsid w:val="00E230B1"/>
    <w:rsid w:val="00E2525E"/>
    <w:rsid w:val="00E253B3"/>
    <w:rsid w:val="00E32766"/>
    <w:rsid w:val="00E33424"/>
    <w:rsid w:val="00E44CA8"/>
    <w:rsid w:val="00E50C0D"/>
    <w:rsid w:val="00E51672"/>
    <w:rsid w:val="00E605B6"/>
    <w:rsid w:val="00E652CD"/>
    <w:rsid w:val="00E6541D"/>
    <w:rsid w:val="00E67B39"/>
    <w:rsid w:val="00E756DD"/>
    <w:rsid w:val="00E81C7A"/>
    <w:rsid w:val="00E8389F"/>
    <w:rsid w:val="00E97768"/>
    <w:rsid w:val="00E97981"/>
    <w:rsid w:val="00EA0736"/>
    <w:rsid w:val="00EA3F36"/>
    <w:rsid w:val="00EA670B"/>
    <w:rsid w:val="00EB355E"/>
    <w:rsid w:val="00EB4EB4"/>
    <w:rsid w:val="00EB51E2"/>
    <w:rsid w:val="00EB55D6"/>
    <w:rsid w:val="00EC7946"/>
    <w:rsid w:val="00ED0F57"/>
    <w:rsid w:val="00ED7785"/>
    <w:rsid w:val="00EE3454"/>
    <w:rsid w:val="00EF0F6A"/>
    <w:rsid w:val="00EF192E"/>
    <w:rsid w:val="00EF3682"/>
    <w:rsid w:val="00EF75FE"/>
    <w:rsid w:val="00F01AF2"/>
    <w:rsid w:val="00F10B0E"/>
    <w:rsid w:val="00F207DF"/>
    <w:rsid w:val="00F25D67"/>
    <w:rsid w:val="00F25D9D"/>
    <w:rsid w:val="00F27C9B"/>
    <w:rsid w:val="00F4007E"/>
    <w:rsid w:val="00F4180A"/>
    <w:rsid w:val="00F435E6"/>
    <w:rsid w:val="00F44EB6"/>
    <w:rsid w:val="00F46BD0"/>
    <w:rsid w:val="00F51007"/>
    <w:rsid w:val="00F5268B"/>
    <w:rsid w:val="00F5745A"/>
    <w:rsid w:val="00F60967"/>
    <w:rsid w:val="00F62545"/>
    <w:rsid w:val="00F62DA6"/>
    <w:rsid w:val="00F675CC"/>
    <w:rsid w:val="00F77A43"/>
    <w:rsid w:val="00F9108E"/>
    <w:rsid w:val="00F91F3C"/>
    <w:rsid w:val="00F93AFE"/>
    <w:rsid w:val="00F93B19"/>
    <w:rsid w:val="00FA0DB4"/>
    <w:rsid w:val="00FA0E65"/>
    <w:rsid w:val="00FA133F"/>
    <w:rsid w:val="00FA25C9"/>
    <w:rsid w:val="00FB319C"/>
    <w:rsid w:val="00FC062B"/>
    <w:rsid w:val="00FC0B6A"/>
    <w:rsid w:val="00FC2548"/>
    <w:rsid w:val="00FC4AD0"/>
    <w:rsid w:val="00FD3043"/>
    <w:rsid w:val="00FD44A3"/>
    <w:rsid w:val="00FD7EA2"/>
    <w:rsid w:val="00FE3BCC"/>
    <w:rsid w:val="00FF199C"/>
    <w:rsid w:val="00FF37FA"/>
    <w:rsid w:val="00FF407A"/>
    <w:rsid w:val="00FF7CB3"/>
    <w:rsid w:val="510102E9"/>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B50D357"/>
  <w15:docId w15:val="{5274FBEE-296E-4ED6-B4D2-2745CBB56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Times New Roman" w:hAnsi="Arial" w:cs="Times New Roman"/>
      <w:sz w:val="24"/>
      <w:szCs w:val="24"/>
      <w:lang w:val="en-US" w:eastAsia="en-US"/>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pPr>
      <w:keepNext/>
      <w:spacing w:before="240" w:after="60"/>
      <w:outlineLvl w:val="1"/>
    </w:pPr>
    <w:rPr>
      <w:rFonts w:cs="Arial"/>
      <w:b/>
      <w:bCs/>
      <w:i/>
      <w:iCs/>
      <w:sz w:val="28"/>
      <w:szCs w:val="28"/>
      <w:lang w:val="en-GB" w:eastAsia="en-GB"/>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szCs w:val="20"/>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qFormat/>
    <w:rPr>
      <w:b/>
      <w:bCs/>
    </w:rPr>
  </w:style>
  <w:style w:type="table" w:styleId="TableGrid">
    <w:name w:val="Table Grid"/>
    <w:basedOn w:val="TableNormal"/>
    <w:qFormat/>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jc w:val="center"/>
    </w:pPr>
    <w:rPr>
      <w:rFonts w:ascii="Arial Black" w:hAnsi="Arial Black"/>
      <w:sz w:val="36"/>
      <w:szCs w:val="20"/>
      <w:lang w:val="en-AU"/>
    </w:rPr>
  </w:style>
  <w:style w:type="character" w:customStyle="1" w:styleId="Heading2Char">
    <w:name w:val="Heading 2 Char"/>
    <w:basedOn w:val="DefaultParagraphFont"/>
    <w:link w:val="Heading2"/>
    <w:qFormat/>
    <w:rPr>
      <w:rFonts w:ascii="Arial" w:eastAsia="Times New Roman" w:hAnsi="Arial" w:cs="Arial"/>
      <w:b/>
      <w:bCs/>
      <w:i/>
      <w:iCs/>
      <w:sz w:val="28"/>
      <w:szCs w:val="28"/>
      <w:lang w:val="en-GB" w:eastAsia="en-GB"/>
    </w:rPr>
  </w:style>
  <w:style w:type="character" w:customStyle="1" w:styleId="TitleChar">
    <w:name w:val="Title Char"/>
    <w:basedOn w:val="DefaultParagraphFont"/>
    <w:link w:val="Title"/>
    <w:qFormat/>
    <w:rPr>
      <w:rFonts w:ascii="Arial Black" w:eastAsia="Times New Roman" w:hAnsi="Arial Black" w:cs="Times New Roman"/>
      <w:sz w:val="36"/>
      <w:szCs w:val="20"/>
      <w:lang w:val="en-AU"/>
    </w:rPr>
  </w:style>
  <w:style w:type="paragraph" w:styleId="ListParagraph">
    <w:name w:val="List Paragraph"/>
    <w:basedOn w:val="Normal"/>
    <w:uiPriority w:val="34"/>
    <w:qFormat/>
    <w:pPr>
      <w:ind w:left="720" w:hanging="425"/>
      <w:contextualSpacing/>
    </w:pPr>
    <w:rPr>
      <w:rFonts w:ascii="Calibri" w:eastAsia="Calibri" w:hAnsi="Calibri"/>
      <w:sz w:val="22"/>
      <w:szCs w:val="22"/>
      <w:lang w:val="en-ZA"/>
    </w:rPr>
  </w:style>
  <w:style w:type="paragraph" w:customStyle="1" w:styleId="IzikoTextStyle">
    <w:name w:val="Iziko Text Style"/>
    <w:basedOn w:val="Normal"/>
    <w:qFormat/>
    <w:rPr>
      <w:rFonts w:eastAsia="Calibri"/>
      <w:sz w:val="20"/>
      <w:szCs w:val="20"/>
    </w:rPr>
  </w:style>
  <w:style w:type="character" w:customStyle="1" w:styleId="BodyTextChar">
    <w:name w:val="Body Text Char"/>
    <w:basedOn w:val="DefaultParagraphFont"/>
    <w:link w:val="BodyText"/>
    <w:qFormat/>
    <w:rPr>
      <w:rFonts w:ascii="Arial" w:eastAsia="Times New Roman" w:hAnsi="Arial" w:cs="Times New Roman"/>
      <w:sz w:val="24"/>
      <w:szCs w:val="20"/>
      <w:lang w:val="en-U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4"/>
      <w:szCs w:val="24"/>
      <w:lang w:val="en-US"/>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US"/>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US"/>
    </w:rPr>
  </w:style>
  <w:style w:type="paragraph" w:styleId="NormalWeb">
    <w:name w:val="Normal (Web)"/>
    <w:basedOn w:val="Normal"/>
    <w:uiPriority w:val="99"/>
    <w:semiHidden/>
    <w:unhideWhenUsed/>
    <w:rsid w:val="00ED7785"/>
    <w:pPr>
      <w:spacing w:before="100" w:beforeAutospacing="1" w:after="100" w:afterAutospacing="1"/>
    </w:pPr>
    <w:rPr>
      <w:rFonts w:ascii="Times New Roman" w:hAnsi="Times New Roman"/>
      <w:lang w:val="en-ZA" w:eastAsia="en-ZA"/>
    </w:rPr>
  </w:style>
  <w:style w:type="character" w:styleId="Hyperlink">
    <w:name w:val="Hyperlink"/>
    <w:basedOn w:val="DefaultParagraphFont"/>
    <w:uiPriority w:val="99"/>
    <w:unhideWhenUsed/>
    <w:rsid w:val="00E253B3"/>
    <w:rPr>
      <w:color w:val="0000FF" w:themeColor="hyperlink"/>
      <w:u w:val="single"/>
    </w:rPr>
  </w:style>
  <w:style w:type="character" w:styleId="UnresolvedMention">
    <w:name w:val="Unresolved Mention"/>
    <w:basedOn w:val="DefaultParagraphFont"/>
    <w:uiPriority w:val="99"/>
    <w:semiHidden/>
    <w:unhideWhenUsed/>
    <w:rsid w:val="00E25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66408">
      <w:bodyDiv w:val="1"/>
      <w:marLeft w:val="0"/>
      <w:marRight w:val="0"/>
      <w:marTop w:val="0"/>
      <w:marBottom w:val="0"/>
      <w:divBdr>
        <w:top w:val="none" w:sz="0" w:space="0" w:color="auto"/>
        <w:left w:val="none" w:sz="0" w:space="0" w:color="auto"/>
        <w:bottom w:val="none" w:sz="0" w:space="0" w:color="auto"/>
        <w:right w:val="none" w:sz="0" w:space="0" w:color="auto"/>
      </w:divBdr>
    </w:div>
    <w:div w:id="1036662403">
      <w:bodyDiv w:val="1"/>
      <w:marLeft w:val="0"/>
      <w:marRight w:val="0"/>
      <w:marTop w:val="0"/>
      <w:marBottom w:val="0"/>
      <w:divBdr>
        <w:top w:val="none" w:sz="0" w:space="0" w:color="auto"/>
        <w:left w:val="none" w:sz="0" w:space="0" w:color="auto"/>
        <w:bottom w:val="none" w:sz="0" w:space="0" w:color="auto"/>
        <w:right w:val="none" w:sz="0" w:space="0" w:color="auto"/>
      </w:divBdr>
    </w:div>
    <w:div w:id="1207841036">
      <w:bodyDiv w:val="1"/>
      <w:marLeft w:val="0"/>
      <w:marRight w:val="0"/>
      <w:marTop w:val="0"/>
      <w:marBottom w:val="0"/>
      <w:divBdr>
        <w:top w:val="none" w:sz="0" w:space="0" w:color="auto"/>
        <w:left w:val="none" w:sz="0" w:space="0" w:color="auto"/>
        <w:bottom w:val="none" w:sz="0" w:space="0" w:color="auto"/>
        <w:right w:val="none" w:sz="0" w:space="0" w:color="auto"/>
      </w:divBdr>
    </w:div>
    <w:div w:id="1822692510">
      <w:bodyDiv w:val="1"/>
      <w:marLeft w:val="0"/>
      <w:marRight w:val="0"/>
      <w:marTop w:val="0"/>
      <w:marBottom w:val="0"/>
      <w:divBdr>
        <w:top w:val="none" w:sz="0" w:space="0" w:color="auto"/>
        <w:left w:val="none" w:sz="0" w:space="0" w:color="auto"/>
        <w:bottom w:val="none" w:sz="0" w:space="0" w:color="auto"/>
        <w:right w:val="none" w:sz="0" w:space="0" w:color="auto"/>
      </w:divBdr>
    </w:div>
    <w:div w:id="2110156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eet.google.com/rks-zwex-uk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e20c4dd-71dd-4dd1-9fdd-9a91bd94c2d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93F0AEDEB534D86DA12751DF5512D" ma:contentTypeVersion="15" ma:contentTypeDescription="Create a new document." ma:contentTypeScope="" ma:versionID="1b0fcc1187a67928d51186c92466507a">
  <xsd:schema xmlns:xsd="http://www.w3.org/2001/XMLSchema" xmlns:xs="http://www.w3.org/2001/XMLSchema" xmlns:p="http://schemas.microsoft.com/office/2006/metadata/properties" xmlns:ns3="ae20c4dd-71dd-4dd1-9fdd-9a91bd94c2d6" xmlns:ns4="c92bfe4e-c3a7-4bcd-b218-01e6334c7e60" targetNamespace="http://schemas.microsoft.com/office/2006/metadata/properties" ma:root="true" ma:fieldsID="502ab6d4202039cd2d3a5943cd1f7535" ns3:_="" ns4:_="">
    <xsd:import namespace="ae20c4dd-71dd-4dd1-9fdd-9a91bd94c2d6"/>
    <xsd:import namespace="c92bfe4e-c3a7-4bcd-b218-01e6334c7e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20c4dd-71dd-4dd1-9fdd-9a91bd94c2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2bfe4e-c3a7-4bcd-b218-01e6334c7e6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0CB32-DF85-40D1-A21D-9F029DC402FB}">
  <ds:schemaRefs>
    <ds:schemaRef ds:uri="http://schemas.microsoft.com/office/2006/metadata/properties"/>
    <ds:schemaRef ds:uri="http://schemas.microsoft.com/office/infopath/2007/PartnerControls"/>
    <ds:schemaRef ds:uri="ae20c4dd-71dd-4dd1-9fdd-9a91bd94c2d6"/>
  </ds:schemaRefs>
</ds:datastoreItem>
</file>

<file path=customXml/itemProps2.xml><?xml version="1.0" encoding="utf-8"?>
<ds:datastoreItem xmlns:ds="http://schemas.openxmlformats.org/officeDocument/2006/customXml" ds:itemID="{75D1526F-1048-4FB9-9FB2-885F7B6A9873}">
  <ds:schemaRefs>
    <ds:schemaRef ds:uri="http://schemas.microsoft.com/sharepoint/v3/contenttype/forms"/>
  </ds:schemaRefs>
</ds:datastoreItem>
</file>

<file path=customXml/itemProps3.xml><?xml version="1.0" encoding="utf-8"?>
<ds:datastoreItem xmlns:ds="http://schemas.openxmlformats.org/officeDocument/2006/customXml" ds:itemID="{EF5DCEB1-CFF9-42C9-BEEA-A83922E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20c4dd-71dd-4dd1-9fdd-9a91bd94c2d6"/>
    <ds:schemaRef ds:uri="c92bfe4e-c3a7-4bcd-b218-01e6334c7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22E8F-3F4D-407C-B695-D36DCAD51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Hassim</dc:creator>
  <cp:lastModifiedBy>Siphamandla Oupa</cp:lastModifiedBy>
  <cp:revision>2</cp:revision>
  <cp:lastPrinted>2023-08-07T10:49:00Z</cp:lastPrinted>
  <dcterms:created xsi:type="dcterms:W3CDTF">2026-07-06T10:48:00Z</dcterms:created>
  <dcterms:modified xsi:type="dcterms:W3CDTF">2026-07-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288a13e1708a3512478112a19158d5e1b2307e4a0da00d4219d3e266c9df65</vt:lpwstr>
  </property>
  <property fmtid="{D5CDD505-2E9C-101B-9397-08002B2CF9AE}" pid="3" name="ContentTypeId">
    <vt:lpwstr>0x010100F5093F0AEDEB534D86DA12751DF5512D</vt:lpwstr>
  </property>
  <property fmtid="{D5CDD505-2E9C-101B-9397-08002B2CF9AE}" pid="4" name="KSOProductBuildVer">
    <vt:lpwstr>1033-12.2.0.20795</vt:lpwstr>
  </property>
  <property fmtid="{D5CDD505-2E9C-101B-9397-08002B2CF9AE}" pid="5" name="ICV">
    <vt:lpwstr>1BF62A25EABB488AA62B1FD72B96C00E_12</vt:lpwstr>
  </property>
</Properties>
</file>